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6196F" w14:textId="6DD14424" w:rsidR="003C6A46" w:rsidRDefault="00716219" w:rsidP="003C6A46">
      <w:pPr>
        <w:shd w:val="clear" w:color="auto" w:fill="92D050"/>
        <w:jc w:val="center"/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660288" behindDoc="0" locked="0" layoutInCell="1" allowOverlap="1" wp14:anchorId="1801EBF0" wp14:editId="54BB8F67">
            <wp:simplePos x="0" y="0"/>
            <wp:positionH relativeFrom="column">
              <wp:posOffset>2019300</wp:posOffset>
            </wp:positionH>
            <wp:positionV relativeFrom="paragraph">
              <wp:posOffset>552450</wp:posOffset>
            </wp:positionV>
            <wp:extent cx="564515" cy="554355"/>
            <wp:effectExtent l="0" t="0" r="698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1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662336" behindDoc="0" locked="0" layoutInCell="1" allowOverlap="1" wp14:anchorId="62F0DB83" wp14:editId="410DC6E9">
            <wp:simplePos x="0" y="0"/>
            <wp:positionH relativeFrom="column">
              <wp:posOffset>3352800</wp:posOffset>
            </wp:positionH>
            <wp:positionV relativeFrom="paragraph">
              <wp:posOffset>533400</wp:posOffset>
            </wp:positionV>
            <wp:extent cx="647700" cy="619125"/>
            <wp:effectExtent l="0" t="0" r="0" b="952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3E41F2DB" wp14:editId="366ED3AE">
            <wp:simplePos x="0" y="0"/>
            <wp:positionH relativeFrom="margin">
              <wp:align>center</wp:align>
            </wp:positionH>
            <wp:positionV relativeFrom="paragraph">
              <wp:posOffset>638200</wp:posOffset>
            </wp:positionV>
            <wp:extent cx="809030" cy="514350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030" cy="5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6A46">
        <w:rPr>
          <w:sz w:val="72"/>
          <w:szCs w:val="72"/>
        </w:rPr>
        <w:t xml:space="preserve">Level 1 </w:t>
      </w:r>
    </w:p>
    <w:p w14:paraId="2D2333E6" w14:textId="2251E31C" w:rsidR="006D74CE" w:rsidRPr="00595D69" w:rsidRDefault="006D74CE" w:rsidP="00595D69">
      <w:pPr>
        <w:pStyle w:val="ListParagraph"/>
        <w:rPr>
          <w:noProof/>
        </w:rPr>
      </w:pPr>
      <w:r w:rsidRPr="006D74CE">
        <w:rPr>
          <w:noProof/>
        </w:rPr>
        <w:t xml:space="preserve">    </w:t>
      </w:r>
    </w:p>
    <w:p w14:paraId="12C4014E" w14:textId="6B7D8B63" w:rsidR="009955AC" w:rsidRPr="006D74CE" w:rsidRDefault="001D41E5" w:rsidP="006D74CE">
      <w:pPr>
        <w:ind w:left="360"/>
        <w:jc w:val="center"/>
        <w:rPr>
          <w:sz w:val="72"/>
          <w:szCs w:val="72"/>
        </w:rPr>
      </w:pPr>
      <w:r w:rsidRPr="006D74CE">
        <w:rPr>
          <w:sz w:val="72"/>
          <w:szCs w:val="72"/>
        </w:rPr>
        <w:t>Sit with 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D41E5" w14:paraId="2D671A61" w14:textId="77777777" w:rsidTr="001D41E5">
        <w:tc>
          <w:tcPr>
            <w:tcW w:w="3005" w:type="dxa"/>
          </w:tcPr>
          <w:p w14:paraId="2E99B9E2" w14:textId="084E0B1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5A7CEAB1" w14:textId="40D68A6A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05446F1B" w14:textId="3F2A0FA2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9208A06" w14:textId="0FA44C13" w:rsidR="001D41E5" w:rsidRPr="001D41E5" w:rsidRDefault="00716219" w:rsidP="001D41E5">
      <w:pPr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699200" behindDoc="0" locked="0" layoutInCell="1" allowOverlap="1" wp14:anchorId="14D5F280" wp14:editId="632B71F0">
            <wp:simplePos x="0" y="0"/>
            <wp:positionH relativeFrom="column">
              <wp:posOffset>1106905</wp:posOffset>
            </wp:positionH>
            <wp:positionV relativeFrom="paragraph">
              <wp:posOffset>80712</wp:posOffset>
            </wp:positionV>
            <wp:extent cx="459740" cy="721360"/>
            <wp:effectExtent l="0" t="0" r="0" b="254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698176" behindDoc="0" locked="0" layoutInCell="1" allowOverlap="1" wp14:anchorId="577BF8EE" wp14:editId="4851EFB9">
            <wp:simplePos x="0" y="0"/>
            <wp:positionH relativeFrom="column">
              <wp:posOffset>3958389</wp:posOffset>
            </wp:positionH>
            <wp:positionV relativeFrom="paragraph">
              <wp:posOffset>141605</wp:posOffset>
            </wp:positionV>
            <wp:extent cx="903938" cy="577516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65408" behindDoc="0" locked="0" layoutInCell="1" allowOverlap="1" wp14:anchorId="1675FC45" wp14:editId="0FCD8C0E">
            <wp:simplePos x="0" y="0"/>
            <wp:positionH relativeFrom="column">
              <wp:posOffset>2438400</wp:posOffset>
            </wp:positionH>
            <wp:positionV relativeFrom="paragraph">
              <wp:posOffset>449580</wp:posOffset>
            </wp:positionV>
            <wp:extent cx="695325" cy="37147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71552" behindDoc="0" locked="0" layoutInCell="1" allowOverlap="1" wp14:anchorId="0D81B54F" wp14:editId="3ACBDA99">
            <wp:simplePos x="0" y="0"/>
            <wp:positionH relativeFrom="column">
              <wp:posOffset>3186430</wp:posOffset>
            </wp:positionH>
            <wp:positionV relativeFrom="paragraph">
              <wp:posOffset>421005</wp:posOffset>
            </wp:positionV>
            <wp:extent cx="537882" cy="457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>
                      <a:off x="0" y="0"/>
                      <a:ext cx="537882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542E54" w14:textId="015D90E2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>o</w:t>
      </w:r>
      <w:r w:rsidRPr="001D41E5">
        <w:rPr>
          <w:sz w:val="72"/>
          <w:szCs w:val="72"/>
        </w:rPr>
        <w:t>n the big red b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D41E5" w14:paraId="26A0E8DC" w14:textId="77777777" w:rsidTr="001D41E5">
        <w:tc>
          <w:tcPr>
            <w:tcW w:w="1803" w:type="dxa"/>
          </w:tcPr>
          <w:p w14:paraId="6040A773" w14:textId="76D54074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B64C1AB" w14:textId="2CC2D1AB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53667D42" w14:textId="2D40CA7E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DE03966" w14:textId="6BCA0B28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3E06D186" w14:textId="1849DA39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E0D6D21" w14:textId="675889EF" w:rsidR="001D41E5" w:rsidRPr="001D41E5" w:rsidRDefault="00716219" w:rsidP="001D41E5">
      <w:pPr>
        <w:jc w:val="center"/>
        <w:rPr>
          <w:sz w:val="72"/>
          <w:szCs w:val="72"/>
        </w:rPr>
      </w:pPr>
      <w:r w:rsidRPr="00716219">
        <w:rPr>
          <w:noProof/>
          <w:sz w:val="72"/>
          <w:szCs w:val="72"/>
        </w:rPr>
        <w:drawing>
          <wp:anchor distT="0" distB="0" distL="114300" distR="114300" simplePos="0" relativeHeight="251702272" behindDoc="0" locked="0" layoutInCell="1" allowOverlap="1" wp14:anchorId="4CB6E281" wp14:editId="0505AD29">
            <wp:simplePos x="0" y="0"/>
            <wp:positionH relativeFrom="column">
              <wp:posOffset>4229100</wp:posOffset>
            </wp:positionH>
            <wp:positionV relativeFrom="paragraph">
              <wp:posOffset>43180</wp:posOffset>
            </wp:positionV>
            <wp:extent cx="552450" cy="64770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72576" behindDoc="0" locked="0" layoutInCell="1" allowOverlap="1" wp14:anchorId="55EEBC95" wp14:editId="51B93083">
            <wp:simplePos x="0" y="0"/>
            <wp:positionH relativeFrom="column">
              <wp:posOffset>2543175</wp:posOffset>
            </wp:positionH>
            <wp:positionV relativeFrom="paragraph">
              <wp:posOffset>195580</wp:posOffset>
            </wp:positionV>
            <wp:extent cx="542925" cy="5810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542925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58240" behindDoc="0" locked="0" layoutInCell="1" allowOverlap="1" wp14:anchorId="0BCD3485" wp14:editId="41960931">
            <wp:simplePos x="0" y="0"/>
            <wp:positionH relativeFrom="column">
              <wp:posOffset>3286125</wp:posOffset>
            </wp:positionH>
            <wp:positionV relativeFrom="paragraph">
              <wp:posOffset>213995</wp:posOffset>
            </wp:positionV>
            <wp:extent cx="590550" cy="5619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7" t="29186" r="2533" b="56699"/>
                    <a:stretch/>
                  </pic:blipFill>
                  <pic:spPr bwMode="auto">
                    <a:xfrm>
                      <a:off x="0" y="0"/>
                      <a:ext cx="59055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595D69">
        <w:rPr>
          <w:noProof/>
        </w:rPr>
        <w:drawing>
          <wp:anchor distT="0" distB="0" distL="114300" distR="114300" simplePos="0" relativeHeight="251661312" behindDoc="0" locked="0" layoutInCell="1" allowOverlap="1" wp14:anchorId="4EDE582E" wp14:editId="7E0567F0">
            <wp:simplePos x="0" y="0"/>
            <wp:positionH relativeFrom="column">
              <wp:posOffset>1104900</wp:posOffset>
            </wp:positionH>
            <wp:positionV relativeFrom="paragraph">
              <wp:posOffset>471170</wp:posOffset>
            </wp:positionV>
            <wp:extent cx="466725" cy="295275"/>
            <wp:effectExtent l="0" t="0" r="9525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7000DE" w14:textId="17412E2B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>w</w:t>
      </w:r>
      <w:r w:rsidRPr="001D41E5">
        <w:rPr>
          <w:sz w:val="72"/>
          <w:szCs w:val="72"/>
        </w:rPr>
        <w:t>ith the fat black c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D41E5" w14:paraId="6B22D212" w14:textId="77777777" w:rsidTr="001D41E5">
        <w:tc>
          <w:tcPr>
            <w:tcW w:w="1803" w:type="dxa"/>
          </w:tcPr>
          <w:p w14:paraId="03DC6046" w14:textId="5919FE8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38661AA6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0191524" w14:textId="6353C4FC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D4CE0D2" w14:textId="508F052F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29598A7E" w14:textId="7A838A4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4BAAEF3F" w14:textId="360926AB" w:rsidR="001D41E5" w:rsidRPr="001D41E5" w:rsidRDefault="009A4FA1" w:rsidP="001D41E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667456" behindDoc="0" locked="0" layoutInCell="1" allowOverlap="1" wp14:anchorId="0CDF7F43" wp14:editId="0A17DABB">
            <wp:simplePos x="0" y="0"/>
            <wp:positionH relativeFrom="margin">
              <wp:align>center</wp:align>
            </wp:positionH>
            <wp:positionV relativeFrom="paragraph">
              <wp:posOffset>332105</wp:posOffset>
            </wp:positionV>
            <wp:extent cx="762000" cy="4381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095" b="28978"/>
                    <a:stretch/>
                  </pic:blipFill>
                  <pic:spPr bwMode="auto">
                    <a:xfrm>
                      <a:off x="0" y="0"/>
                      <a:ext cx="762000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668480" behindDoc="0" locked="0" layoutInCell="1" allowOverlap="1" wp14:anchorId="4213F427" wp14:editId="590A9723">
            <wp:simplePos x="0" y="0"/>
            <wp:positionH relativeFrom="column">
              <wp:posOffset>3990975</wp:posOffset>
            </wp:positionH>
            <wp:positionV relativeFrom="paragraph">
              <wp:posOffset>236855</wp:posOffset>
            </wp:positionV>
            <wp:extent cx="762000" cy="533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98"/>
                    <a:stretch/>
                  </pic:blipFill>
                  <pic:spPr bwMode="auto">
                    <a:xfrm>
                      <a:off x="0" y="0"/>
                      <a:ext cx="7620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962771" w14:textId="43C13D46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>a</w:t>
      </w:r>
      <w:r w:rsidRPr="001D41E5">
        <w:rPr>
          <w:sz w:val="72"/>
          <w:szCs w:val="72"/>
        </w:rPr>
        <w:t>nd the fox in a hat</w:t>
      </w:r>
    </w:p>
    <w:tbl>
      <w:tblPr>
        <w:tblStyle w:val="TableGrid"/>
        <w:tblW w:w="9717" w:type="dxa"/>
        <w:tblLook w:val="04A0" w:firstRow="1" w:lastRow="0" w:firstColumn="1" w:lastColumn="0" w:noHBand="0" w:noVBand="1"/>
      </w:tblPr>
      <w:tblGrid>
        <w:gridCol w:w="1943"/>
        <w:gridCol w:w="1943"/>
        <w:gridCol w:w="1943"/>
        <w:gridCol w:w="1943"/>
        <w:gridCol w:w="1945"/>
      </w:tblGrid>
      <w:tr w:rsidR="001D41E5" w14:paraId="4DDCBE6C" w14:textId="77777777" w:rsidTr="003C6A46">
        <w:trPr>
          <w:trHeight w:val="1252"/>
        </w:trPr>
        <w:tc>
          <w:tcPr>
            <w:tcW w:w="1943" w:type="dxa"/>
          </w:tcPr>
          <w:p w14:paraId="49EC9D60" w14:textId="62518971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155E5467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5ED8B5CE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3AC37721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5" w:type="dxa"/>
          </w:tcPr>
          <w:p w14:paraId="77BDF7EA" w14:textId="3D2E2AAE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1B75B1E6" w14:textId="1E8ABDF2" w:rsidR="001D41E5" w:rsidRDefault="009A4FA1" w:rsidP="009A4FA1">
      <w:pPr>
        <w:rPr>
          <w:sz w:val="72"/>
          <w:szCs w:val="72"/>
        </w:rPr>
      </w:pPr>
      <w:r w:rsidRPr="00595D69"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1" wp14:anchorId="67F76845" wp14:editId="0B79AA72">
            <wp:simplePos x="0" y="0"/>
            <wp:positionH relativeFrom="column">
              <wp:posOffset>3376596</wp:posOffset>
            </wp:positionH>
            <wp:positionV relativeFrom="paragraph">
              <wp:posOffset>200025</wp:posOffset>
            </wp:positionV>
            <wp:extent cx="647700" cy="619125"/>
            <wp:effectExtent l="0" t="0" r="0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693056" behindDoc="0" locked="0" layoutInCell="1" allowOverlap="1" wp14:anchorId="55459A13" wp14:editId="4061438B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1058779" cy="669840"/>
            <wp:effectExtent l="0" t="0" r="825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659264" behindDoc="0" locked="0" layoutInCell="1" allowOverlap="1" wp14:anchorId="6EBF954A" wp14:editId="27437148">
            <wp:simplePos x="0" y="0"/>
            <wp:positionH relativeFrom="margin">
              <wp:posOffset>1819275</wp:posOffset>
            </wp:positionH>
            <wp:positionV relativeFrom="paragraph">
              <wp:posOffset>10160</wp:posOffset>
            </wp:positionV>
            <wp:extent cx="552450" cy="533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20" t="58612" r="5063" b="27991"/>
                    <a:stretch/>
                  </pic:blipFill>
                  <pic:spPr bwMode="auto">
                    <a:xfrm>
                      <a:off x="0" y="0"/>
                      <a:ext cx="55245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4AC72C" w14:textId="7989817C" w:rsidR="001D41E5" w:rsidRDefault="009A4FA1" w:rsidP="001D41E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676672" behindDoc="0" locked="0" layoutInCell="1" allowOverlap="1" wp14:anchorId="63B0D49F" wp14:editId="545704CA">
            <wp:simplePos x="0" y="0"/>
            <wp:positionH relativeFrom="column">
              <wp:posOffset>2944161</wp:posOffset>
            </wp:positionH>
            <wp:positionV relativeFrom="paragraph">
              <wp:posOffset>1238217</wp:posOffset>
            </wp:positionV>
            <wp:extent cx="857818" cy="729146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1E5">
        <w:rPr>
          <w:sz w:val="72"/>
          <w:szCs w:val="72"/>
        </w:rPr>
        <w:t xml:space="preserve">Sing with 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D41E5" w14:paraId="12FE81F6" w14:textId="77777777" w:rsidTr="001D41E5">
        <w:tc>
          <w:tcPr>
            <w:tcW w:w="3005" w:type="dxa"/>
          </w:tcPr>
          <w:p w14:paraId="6FE2480F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56F35033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4F588BF8" w14:textId="34D05366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5BA92501" w14:textId="2A6D75EF" w:rsidR="001D41E5" w:rsidRDefault="00716219" w:rsidP="001D41E5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06368" behindDoc="0" locked="0" layoutInCell="1" allowOverlap="1" wp14:anchorId="5E733000" wp14:editId="44408999">
            <wp:simplePos x="0" y="0"/>
            <wp:positionH relativeFrom="column">
              <wp:posOffset>3962400</wp:posOffset>
            </wp:positionH>
            <wp:positionV relativeFrom="paragraph">
              <wp:posOffset>21590</wp:posOffset>
            </wp:positionV>
            <wp:extent cx="903938" cy="577516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704320" behindDoc="0" locked="0" layoutInCell="1" allowOverlap="1" wp14:anchorId="3F43DCCD" wp14:editId="3B2817B5">
            <wp:simplePos x="0" y="0"/>
            <wp:positionH relativeFrom="column">
              <wp:posOffset>1104900</wp:posOffset>
            </wp:positionH>
            <wp:positionV relativeFrom="paragraph">
              <wp:posOffset>-6985</wp:posOffset>
            </wp:positionV>
            <wp:extent cx="459740" cy="721360"/>
            <wp:effectExtent l="0" t="0" r="0" b="254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74624" behindDoc="0" locked="0" layoutInCell="1" allowOverlap="1" wp14:anchorId="37B6617C" wp14:editId="67941031">
            <wp:simplePos x="0" y="0"/>
            <wp:positionH relativeFrom="column">
              <wp:posOffset>2381250</wp:posOffset>
            </wp:positionH>
            <wp:positionV relativeFrom="paragraph">
              <wp:posOffset>29811</wp:posOffset>
            </wp:positionV>
            <wp:extent cx="695325" cy="371475"/>
            <wp:effectExtent l="0" t="0" r="9525" b="952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4192E9" w14:textId="67625686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On the big red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D41E5" w14:paraId="051D4B2D" w14:textId="77777777" w:rsidTr="001D41E5">
        <w:tc>
          <w:tcPr>
            <w:tcW w:w="1803" w:type="dxa"/>
          </w:tcPr>
          <w:p w14:paraId="4C605DA4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7F53811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574B5B4" w14:textId="0C0FDF58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96B5F7A" w14:textId="23BF8EF3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573AC826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06214E3" w14:textId="429E2EC4" w:rsidR="001D41E5" w:rsidRDefault="00A74621" w:rsidP="001D41E5">
      <w:pPr>
        <w:jc w:val="center"/>
        <w:rPr>
          <w:sz w:val="72"/>
          <w:szCs w:val="72"/>
        </w:rPr>
      </w:pPr>
      <w:r w:rsidRPr="009A4FA1">
        <w:rPr>
          <w:noProof/>
          <w:sz w:val="72"/>
          <w:szCs w:val="72"/>
        </w:rPr>
        <w:drawing>
          <wp:anchor distT="0" distB="0" distL="114300" distR="114300" simplePos="0" relativeHeight="251697152" behindDoc="0" locked="0" layoutInCell="1" allowOverlap="1" wp14:anchorId="06C7612A" wp14:editId="214C93CD">
            <wp:simplePos x="0" y="0"/>
            <wp:positionH relativeFrom="column">
              <wp:posOffset>3467100</wp:posOffset>
            </wp:positionH>
            <wp:positionV relativeFrom="paragraph">
              <wp:posOffset>43180</wp:posOffset>
            </wp:positionV>
            <wp:extent cx="528712" cy="698500"/>
            <wp:effectExtent l="0" t="0" r="5080" b="635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497" cy="6995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9A4FA1">
        <w:rPr>
          <w:noProof/>
          <w:sz w:val="72"/>
          <w:szCs w:val="72"/>
        </w:rPr>
        <w:drawing>
          <wp:inline distT="0" distB="0" distL="0" distR="0" wp14:anchorId="59135501" wp14:editId="55B0DF67">
            <wp:extent cx="562053" cy="371527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4FA1" w:rsidRPr="009A4FA1">
        <w:rPr>
          <w:noProof/>
          <w:sz w:val="72"/>
          <w:szCs w:val="72"/>
        </w:rPr>
        <w:drawing>
          <wp:anchor distT="0" distB="0" distL="114300" distR="114300" simplePos="0" relativeHeight="251696128" behindDoc="0" locked="0" layoutInCell="1" allowOverlap="1" wp14:anchorId="2DEA8E3D" wp14:editId="6FBD1AD3">
            <wp:simplePos x="0" y="0"/>
            <wp:positionH relativeFrom="column">
              <wp:posOffset>4330833</wp:posOffset>
            </wp:positionH>
            <wp:positionV relativeFrom="paragraph">
              <wp:posOffset>36830</wp:posOffset>
            </wp:positionV>
            <wp:extent cx="647790" cy="523948"/>
            <wp:effectExtent l="0" t="0" r="0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1FADB" w14:textId="7E34CD2E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With the long thin do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D41E5" w14:paraId="068A1813" w14:textId="77777777" w:rsidTr="001D41E5">
        <w:tc>
          <w:tcPr>
            <w:tcW w:w="1803" w:type="dxa"/>
          </w:tcPr>
          <w:p w14:paraId="44E9E899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5C8D006F" w14:textId="58ECA68A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8568DC6" w14:textId="0137B1DE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B89AA8A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0B604029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FDA7EE1" w14:textId="324837BA" w:rsidR="001D41E5" w:rsidRDefault="009A4FA1" w:rsidP="001D41E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670528" behindDoc="0" locked="0" layoutInCell="1" allowOverlap="1" wp14:anchorId="523D49A0" wp14:editId="2B83F76A">
            <wp:simplePos x="0" y="0"/>
            <wp:positionH relativeFrom="margin">
              <wp:posOffset>4283242</wp:posOffset>
            </wp:positionH>
            <wp:positionV relativeFrom="paragraph">
              <wp:posOffset>142474</wp:posOffset>
            </wp:positionV>
            <wp:extent cx="533400" cy="6477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5" r="-1" b="84149"/>
                    <a:stretch/>
                  </pic:blipFill>
                  <pic:spPr bwMode="auto">
                    <a:xfrm>
                      <a:off x="0" y="0"/>
                      <a:ext cx="533400" cy="64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666432" behindDoc="0" locked="0" layoutInCell="1" allowOverlap="1" wp14:anchorId="3F555340" wp14:editId="1633716A">
            <wp:simplePos x="0" y="0"/>
            <wp:positionH relativeFrom="margin">
              <wp:align>center</wp:align>
            </wp:positionH>
            <wp:positionV relativeFrom="paragraph">
              <wp:posOffset>168041</wp:posOffset>
            </wp:positionV>
            <wp:extent cx="895350" cy="590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60" b="57627"/>
                    <a:stretch/>
                  </pic:blipFill>
                  <pic:spPr bwMode="auto">
                    <a:xfrm>
                      <a:off x="0" y="0"/>
                      <a:ext cx="89535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9B72A" w14:textId="104C7470" w:rsidR="001D41E5" w:rsidRDefault="003C6A46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>and</w:t>
      </w:r>
      <w:r w:rsidR="001D41E5">
        <w:rPr>
          <w:sz w:val="72"/>
          <w:szCs w:val="72"/>
        </w:rPr>
        <w:t xml:space="preserve"> the jumping fro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D41E5" w14:paraId="6E77C901" w14:textId="77777777" w:rsidTr="001D41E5">
        <w:tc>
          <w:tcPr>
            <w:tcW w:w="2254" w:type="dxa"/>
          </w:tcPr>
          <w:p w14:paraId="7EE54CA4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3DBA1FBF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2860B915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21A9142D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74F2C795" w14:textId="20DF8AF4" w:rsidR="001D41E5" w:rsidRDefault="001D41E5" w:rsidP="001D41E5">
      <w:pPr>
        <w:jc w:val="center"/>
        <w:rPr>
          <w:sz w:val="72"/>
          <w:szCs w:val="72"/>
        </w:rPr>
      </w:pPr>
    </w:p>
    <w:p w14:paraId="3AE274CE" w14:textId="2FDF2492" w:rsidR="001D41E5" w:rsidRDefault="009A4FA1" w:rsidP="001D41E5">
      <w:pPr>
        <w:jc w:val="center"/>
        <w:rPr>
          <w:sz w:val="72"/>
          <w:szCs w:val="72"/>
        </w:rPr>
      </w:pPr>
      <w:r w:rsidRPr="00595D69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02C90B3B" wp14:editId="60765C0F">
            <wp:simplePos x="0" y="0"/>
            <wp:positionH relativeFrom="column">
              <wp:posOffset>3412457</wp:posOffset>
            </wp:positionH>
            <wp:positionV relativeFrom="paragraph">
              <wp:posOffset>62230</wp:posOffset>
            </wp:positionV>
            <wp:extent cx="647700" cy="619125"/>
            <wp:effectExtent l="0" t="0" r="0" b="952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682816" behindDoc="0" locked="0" layoutInCell="1" allowOverlap="1" wp14:anchorId="72A10138" wp14:editId="524F0893">
            <wp:simplePos x="0" y="0"/>
            <wp:positionH relativeFrom="margin">
              <wp:align>center</wp:align>
            </wp:positionH>
            <wp:positionV relativeFrom="paragraph">
              <wp:posOffset>10995</wp:posOffset>
            </wp:positionV>
            <wp:extent cx="1058779" cy="669840"/>
            <wp:effectExtent l="0" t="0" r="825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669504" behindDoc="0" locked="0" layoutInCell="1" allowOverlap="1" wp14:anchorId="2E1C248F" wp14:editId="4AE16515">
            <wp:simplePos x="0" y="0"/>
            <wp:positionH relativeFrom="column">
              <wp:posOffset>1795713</wp:posOffset>
            </wp:positionH>
            <wp:positionV relativeFrom="paragraph">
              <wp:posOffset>146518</wp:posOffset>
            </wp:positionV>
            <wp:extent cx="561975" cy="44767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68" b="56177"/>
                    <a:stretch/>
                  </pic:blipFill>
                  <pic:spPr bwMode="auto">
                    <a:xfrm>
                      <a:off x="0" y="0"/>
                      <a:ext cx="561975" cy="44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45F2FF" w14:textId="654DB887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Clap with 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D41E5" w14:paraId="3D36DDE6" w14:textId="77777777" w:rsidTr="001D41E5">
        <w:tc>
          <w:tcPr>
            <w:tcW w:w="3005" w:type="dxa"/>
          </w:tcPr>
          <w:p w14:paraId="595DB839" w14:textId="5408FA5D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7B715B6A" w14:textId="07F25C4C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46CCE340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5DA616CA" w14:textId="4452291E" w:rsidR="001D41E5" w:rsidRDefault="00716219" w:rsidP="001D41E5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09440" behindDoc="0" locked="0" layoutInCell="1" allowOverlap="1" wp14:anchorId="13578714" wp14:editId="44D3AE48">
            <wp:simplePos x="0" y="0"/>
            <wp:positionH relativeFrom="column">
              <wp:posOffset>1162050</wp:posOffset>
            </wp:positionH>
            <wp:positionV relativeFrom="paragraph">
              <wp:posOffset>21590</wp:posOffset>
            </wp:positionV>
            <wp:extent cx="459740" cy="721360"/>
            <wp:effectExtent l="0" t="0" r="0" b="254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80768" behindDoc="0" locked="0" layoutInCell="1" allowOverlap="1" wp14:anchorId="32801EED" wp14:editId="453027F2">
            <wp:simplePos x="0" y="0"/>
            <wp:positionH relativeFrom="column">
              <wp:posOffset>3117082</wp:posOffset>
            </wp:positionH>
            <wp:positionV relativeFrom="paragraph">
              <wp:posOffset>50298</wp:posOffset>
            </wp:positionV>
            <wp:extent cx="857818" cy="729146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78720" behindDoc="0" locked="0" layoutInCell="1" allowOverlap="1" wp14:anchorId="6FB57ED7" wp14:editId="39F02706">
            <wp:simplePos x="0" y="0"/>
            <wp:positionH relativeFrom="column">
              <wp:posOffset>2365776</wp:posOffset>
            </wp:positionH>
            <wp:positionV relativeFrom="paragraph">
              <wp:posOffset>346410</wp:posOffset>
            </wp:positionV>
            <wp:extent cx="695325" cy="371475"/>
            <wp:effectExtent l="0" t="0" r="9525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C7A34" w14:textId="31AD0911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On the big red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D41E5" w14:paraId="6AE4FB20" w14:textId="77777777" w:rsidTr="001D41E5">
        <w:tc>
          <w:tcPr>
            <w:tcW w:w="1803" w:type="dxa"/>
          </w:tcPr>
          <w:p w14:paraId="41CFEB1B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07B349C" w14:textId="11D061D0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719E41A6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5F497C9B" w14:textId="30A2405C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213E3787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E016DDD" w14:textId="3D130D3C" w:rsidR="001D41E5" w:rsidRDefault="00716219" w:rsidP="001D41E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688960" behindDoc="0" locked="0" layoutInCell="1" allowOverlap="1" wp14:anchorId="5FA9AD5D" wp14:editId="49D349F6">
            <wp:simplePos x="0" y="0"/>
            <wp:positionH relativeFrom="margin">
              <wp:posOffset>2362200</wp:posOffset>
            </wp:positionH>
            <wp:positionV relativeFrom="paragraph">
              <wp:posOffset>5080</wp:posOffset>
            </wp:positionV>
            <wp:extent cx="719153" cy="750570"/>
            <wp:effectExtent l="0" t="0" r="508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719153" cy="750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91008" behindDoc="0" locked="0" layoutInCell="1" allowOverlap="1" wp14:anchorId="31CEA77D" wp14:editId="00255D48">
            <wp:simplePos x="0" y="0"/>
            <wp:positionH relativeFrom="column">
              <wp:posOffset>3215239</wp:posOffset>
            </wp:positionH>
            <wp:positionV relativeFrom="paragraph">
              <wp:posOffset>93211</wp:posOffset>
            </wp:positionV>
            <wp:extent cx="857818" cy="729146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595D69">
        <w:rPr>
          <w:noProof/>
        </w:rPr>
        <w:drawing>
          <wp:anchor distT="0" distB="0" distL="114300" distR="114300" simplePos="0" relativeHeight="251686912" behindDoc="0" locked="0" layoutInCell="1" allowOverlap="1" wp14:anchorId="6A209DE1" wp14:editId="79F697CF">
            <wp:simplePos x="0" y="0"/>
            <wp:positionH relativeFrom="margin">
              <wp:posOffset>969979</wp:posOffset>
            </wp:positionH>
            <wp:positionV relativeFrom="paragraph">
              <wp:posOffset>45185</wp:posOffset>
            </wp:positionV>
            <wp:extent cx="1058779" cy="669840"/>
            <wp:effectExtent l="0" t="0" r="8255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FA1" w:rsidRPr="006D74CE">
        <w:rPr>
          <w:noProof/>
        </w:rPr>
        <w:drawing>
          <wp:anchor distT="0" distB="0" distL="114300" distR="114300" simplePos="0" relativeHeight="251664384" behindDoc="0" locked="0" layoutInCell="1" allowOverlap="1" wp14:anchorId="2ACAC053" wp14:editId="502BCDDA">
            <wp:simplePos x="0" y="0"/>
            <wp:positionH relativeFrom="column">
              <wp:posOffset>4160420</wp:posOffset>
            </wp:positionH>
            <wp:positionV relativeFrom="paragraph">
              <wp:posOffset>54209</wp:posOffset>
            </wp:positionV>
            <wp:extent cx="523875" cy="561975"/>
            <wp:effectExtent l="0" t="0" r="9525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41" r="6779" b="26806"/>
                    <a:stretch/>
                  </pic:blipFill>
                  <pic:spPr bwMode="auto">
                    <a:xfrm>
                      <a:off x="0" y="0"/>
                      <a:ext cx="523875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D799B0" w14:textId="2CADB74A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With the fat red he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D41E5" w14:paraId="0E0B10D4" w14:textId="77777777" w:rsidTr="001D41E5">
        <w:tc>
          <w:tcPr>
            <w:tcW w:w="1803" w:type="dxa"/>
          </w:tcPr>
          <w:p w14:paraId="54A4CAC8" w14:textId="5D3BA633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510432C6" w14:textId="0DE4EE9D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91CAF2C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C78EB46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55E6B06C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1D77E0B5" w14:textId="18A2EC07" w:rsidR="001D41E5" w:rsidRDefault="00716219" w:rsidP="001D41E5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07392" behindDoc="0" locked="0" layoutInCell="1" allowOverlap="1" wp14:anchorId="64629F6F" wp14:editId="03A087CC">
            <wp:simplePos x="0" y="0"/>
            <wp:positionH relativeFrom="column">
              <wp:posOffset>3057525</wp:posOffset>
            </wp:positionH>
            <wp:positionV relativeFrom="paragraph">
              <wp:posOffset>64770</wp:posOffset>
            </wp:positionV>
            <wp:extent cx="1054735" cy="67056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663360" behindDoc="0" locked="0" layoutInCell="1" allowOverlap="1" wp14:anchorId="3C787507" wp14:editId="144A6677">
            <wp:simplePos x="0" y="0"/>
            <wp:positionH relativeFrom="column">
              <wp:posOffset>1942465</wp:posOffset>
            </wp:positionH>
            <wp:positionV relativeFrom="paragraph">
              <wp:posOffset>121920</wp:posOffset>
            </wp:positionV>
            <wp:extent cx="1138936" cy="638810"/>
            <wp:effectExtent l="0" t="0" r="4445" b="889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90" t="89977" r="3390" b="699"/>
                    <a:stretch/>
                  </pic:blipFill>
                  <pic:spPr bwMode="auto">
                    <a:xfrm>
                      <a:off x="0" y="0"/>
                      <a:ext cx="1138936" cy="638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6219">
        <w:rPr>
          <w:noProof/>
          <w:sz w:val="72"/>
          <w:szCs w:val="72"/>
        </w:rPr>
        <w:drawing>
          <wp:anchor distT="0" distB="0" distL="114300" distR="114300" simplePos="0" relativeHeight="251700224" behindDoc="0" locked="0" layoutInCell="1" allowOverlap="1" wp14:anchorId="4F11E21C" wp14:editId="1F4D6801">
            <wp:simplePos x="0" y="0"/>
            <wp:positionH relativeFrom="column">
              <wp:posOffset>4345940</wp:posOffset>
            </wp:positionH>
            <wp:positionV relativeFrom="paragraph">
              <wp:posOffset>123825</wp:posOffset>
            </wp:positionV>
            <wp:extent cx="514350" cy="581025"/>
            <wp:effectExtent l="0" t="0" r="0" b="9525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4E9139" w14:textId="6F634774" w:rsidR="001D41E5" w:rsidRDefault="001D41E5" w:rsidP="001D41E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And the pup with a pe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1D41E5" w14:paraId="2D084B4E" w14:textId="77777777" w:rsidTr="001D41E5">
        <w:tc>
          <w:tcPr>
            <w:tcW w:w="1502" w:type="dxa"/>
          </w:tcPr>
          <w:p w14:paraId="2B12BD2E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08F047B6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04FBB4DD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4756280D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4F4B432D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155D07FE" w14:textId="77777777" w:rsidR="001D41E5" w:rsidRDefault="001D41E5" w:rsidP="001D41E5">
            <w:pPr>
              <w:jc w:val="center"/>
              <w:rPr>
                <w:sz w:val="72"/>
                <w:szCs w:val="72"/>
              </w:rPr>
            </w:pPr>
          </w:p>
        </w:tc>
      </w:tr>
    </w:tbl>
    <w:p w14:paraId="747E15AF" w14:textId="2412E066" w:rsidR="001D41E5" w:rsidRDefault="001D41E5" w:rsidP="00DE2F75">
      <w:pPr>
        <w:rPr>
          <w:sz w:val="72"/>
          <w:szCs w:val="72"/>
        </w:rPr>
      </w:pPr>
    </w:p>
    <w:p w14:paraId="0C8791A5" w14:textId="4164E185" w:rsidR="00DE2F75" w:rsidRDefault="003C6A46" w:rsidP="00A74621">
      <w:pPr>
        <w:shd w:val="clear" w:color="auto" w:fill="FFC000"/>
        <w:jc w:val="center"/>
        <w:rPr>
          <w:sz w:val="72"/>
          <w:szCs w:val="72"/>
        </w:rPr>
      </w:pPr>
      <w:r>
        <w:rPr>
          <w:sz w:val="72"/>
          <w:szCs w:val="72"/>
        </w:rPr>
        <w:lastRenderedPageBreak/>
        <w:t xml:space="preserve">Level 2 </w:t>
      </w:r>
      <w:r w:rsidR="00DE2F75" w:rsidRPr="00595D69">
        <w:rPr>
          <w:noProof/>
        </w:rPr>
        <w:drawing>
          <wp:anchor distT="0" distB="0" distL="114300" distR="114300" simplePos="0" relativeHeight="251713536" behindDoc="0" locked="0" layoutInCell="1" allowOverlap="1" wp14:anchorId="07FCF5E6" wp14:editId="0E72236B">
            <wp:simplePos x="0" y="0"/>
            <wp:positionH relativeFrom="column">
              <wp:posOffset>2019300</wp:posOffset>
            </wp:positionH>
            <wp:positionV relativeFrom="paragraph">
              <wp:posOffset>552450</wp:posOffset>
            </wp:positionV>
            <wp:extent cx="564515" cy="554355"/>
            <wp:effectExtent l="0" t="0" r="698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1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F75" w:rsidRPr="00595D69">
        <w:rPr>
          <w:noProof/>
        </w:rPr>
        <w:drawing>
          <wp:anchor distT="0" distB="0" distL="114300" distR="114300" simplePos="0" relativeHeight="251715584" behindDoc="0" locked="0" layoutInCell="1" allowOverlap="1" wp14:anchorId="4BC56F73" wp14:editId="705175BA">
            <wp:simplePos x="0" y="0"/>
            <wp:positionH relativeFrom="column">
              <wp:posOffset>3352800</wp:posOffset>
            </wp:positionH>
            <wp:positionV relativeFrom="paragraph">
              <wp:posOffset>533400</wp:posOffset>
            </wp:positionV>
            <wp:extent cx="647700" cy="619125"/>
            <wp:effectExtent l="0" t="0" r="0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F75">
        <w:rPr>
          <w:noProof/>
        </w:rPr>
        <w:drawing>
          <wp:anchor distT="0" distB="0" distL="114300" distR="114300" simplePos="0" relativeHeight="251743232" behindDoc="0" locked="0" layoutInCell="1" allowOverlap="1" wp14:anchorId="001E5071" wp14:editId="2600B9DF">
            <wp:simplePos x="0" y="0"/>
            <wp:positionH relativeFrom="margin">
              <wp:align>center</wp:align>
            </wp:positionH>
            <wp:positionV relativeFrom="paragraph">
              <wp:posOffset>638200</wp:posOffset>
            </wp:positionV>
            <wp:extent cx="809030" cy="514350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030" cy="5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EB2A60" w14:textId="77777777" w:rsidR="00DE2F75" w:rsidRPr="00595D69" w:rsidRDefault="00DE2F75" w:rsidP="00DE2F75">
      <w:pPr>
        <w:pStyle w:val="ListParagraph"/>
        <w:rPr>
          <w:noProof/>
        </w:rPr>
      </w:pPr>
      <w:r w:rsidRPr="006D74CE">
        <w:rPr>
          <w:noProof/>
        </w:rPr>
        <w:t xml:space="preserve">    </w:t>
      </w:r>
    </w:p>
    <w:p w14:paraId="23C59100" w14:textId="74B3267C" w:rsidR="00DE2F75" w:rsidRPr="006D74CE" w:rsidRDefault="00DE2F75" w:rsidP="00DE2F75">
      <w:pPr>
        <w:ind w:left="360"/>
        <w:jc w:val="center"/>
        <w:rPr>
          <w:sz w:val="72"/>
          <w:szCs w:val="72"/>
        </w:rPr>
      </w:pPr>
      <w:r>
        <w:rPr>
          <w:sz w:val="72"/>
          <w:szCs w:val="72"/>
        </w:rPr>
        <w:t>____</w:t>
      </w:r>
      <w:r w:rsidRPr="006D74CE">
        <w:rPr>
          <w:sz w:val="72"/>
          <w:szCs w:val="72"/>
        </w:rPr>
        <w:t xml:space="preserve"> with 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E2F75" w14:paraId="763C8914" w14:textId="77777777" w:rsidTr="00441BEF">
        <w:tc>
          <w:tcPr>
            <w:tcW w:w="3005" w:type="dxa"/>
          </w:tcPr>
          <w:p w14:paraId="6D586498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731812E0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7D991EB9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B63B76F" w14:textId="77777777" w:rsidR="00DE2F75" w:rsidRPr="001D41E5" w:rsidRDefault="00DE2F75" w:rsidP="00DE2F75">
      <w:pPr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41184" behindDoc="0" locked="0" layoutInCell="1" allowOverlap="1" wp14:anchorId="04E76A0C" wp14:editId="3CDBFB8B">
            <wp:simplePos x="0" y="0"/>
            <wp:positionH relativeFrom="column">
              <wp:posOffset>1106905</wp:posOffset>
            </wp:positionH>
            <wp:positionV relativeFrom="paragraph">
              <wp:posOffset>80712</wp:posOffset>
            </wp:positionV>
            <wp:extent cx="459740" cy="721360"/>
            <wp:effectExtent l="0" t="0" r="0" b="254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740160" behindDoc="0" locked="0" layoutInCell="1" allowOverlap="1" wp14:anchorId="5E4DCB47" wp14:editId="697C3D14">
            <wp:simplePos x="0" y="0"/>
            <wp:positionH relativeFrom="column">
              <wp:posOffset>3958389</wp:posOffset>
            </wp:positionH>
            <wp:positionV relativeFrom="paragraph">
              <wp:posOffset>141605</wp:posOffset>
            </wp:positionV>
            <wp:extent cx="903938" cy="577516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18656" behindDoc="0" locked="0" layoutInCell="1" allowOverlap="1" wp14:anchorId="5E4023BF" wp14:editId="5DA83D69">
            <wp:simplePos x="0" y="0"/>
            <wp:positionH relativeFrom="column">
              <wp:posOffset>2438400</wp:posOffset>
            </wp:positionH>
            <wp:positionV relativeFrom="paragraph">
              <wp:posOffset>449580</wp:posOffset>
            </wp:positionV>
            <wp:extent cx="695325" cy="371475"/>
            <wp:effectExtent l="0" t="0" r="9525" b="9525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4800" behindDoc="0" locked="0" layoutInCell="1" allowOverlap="1" wp14:anchorId="1A48DBFC" wp14:editId="782C092B">
            <wp:simplePos x="0" y="0"/>
            <wp:positionH relativeFrom="column">
              <wp:posOffset>3186430</wp:posOffset>
            </wp:positionH>
            <wp:positionV relativeFrom="paragraph">
              <wp:posOffset>421005</wp:posOffset>
            </wp:positionV>
            <wp:extent cx="537882" cy="45720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>
                      <a:off x="0" y="0"/>
                      <a:ext cx="537882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80D7D9" w14:textId="30DD724A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>o</w:t>
      </w:r>
      <w:r w:rsidRPr="001D41E5">
        <w:rPr>
          <w:sz w:val="72"/>
          <w:szCs w:val="72"/>
        </w:rPr>
        <w:t xml:space="preserve">n the big red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E2F75" w14:paraId="7D2D8AC8" w14:textId="77777777" w:rsidTr="00441BEF">
        <w:tc>
          <w:tcPr>
            <w:tcW w:w="1803" w:type="dxa"/>
          </w:tcPr>
          <w:p w14:paraId="68E54DFC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3FEDB88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DCDEAAB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7FB055B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2AD65FFF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57320FFE" w14:textId="77777777" w:rsidR="00DE2F75" w:rsidRPr="001D41E5" w:rsidRDefault="00DE2F75" w:rsidP="00DE2F75">
      <w:pPr>
        <w:jc w:val="center"/>
        <w:rPr>
          <w:sz w:val="72"/>
          <w:szCs w:val="72"/>
        </w:rPr>
      </w:pPr>
      <w:r w:rsidRPr="00716219">
        <w:rPr>
          <w:noProof/>
          <w:sz w:val="72"/>
          <w:szCs w:val="72"/>
        </w:rPr>
        <w:drawing>
          <wp:anchor distT="0" distB="0" distL="114300" distR="114300" simplePos="0" relativeHeight="251744256" behindDoc="0" locked="0" layoutInCell="1" allowOverlap="1" wp14:anchorId="4C68A06B" wp14:editId="64DF14FE">
            <wp:simplePos x="0" y="0"/>
            <wp:positionH relativeFrom="column">
              <wp:posOffset>4229100</wp:posOffset>
            </wp:positionH>
            <wp:positionV relativeFrom="paragraph">
              <wp:posOffset>43180</wp:posOffset>
            </wp:positionV>
            <wp:extent cx="552450" cy="64770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5824" behindDoc="0" locked="0" layoutInCell="1" allowOverlap="1" wp14:anchorId="5D35323B" wp14:editId="5CD4F918">
            <wp:simplePos x="0" y="0"/>
            <wp:positionH relativeFrom="column">
              <wp:posOffset>2543175</wp:posOffset>
            </wp:positionH>
            <wp:positionV relativeFrom="paragraph">
              <wp:posOffset>195580</wp:posOffset>
            </wp:positionV>
            <wp:extent cx="542925" cy="581025"/>
            <wp:effectExtent l="0" t="0" r="9525" b="9525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542925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11488" behindDoc="0" locked="0" layoutInCell="1" allowOverlap="1" wp14:anchorId="7164EAA1" wp14:editId="478A0552">
            <wp:simplePos x="0" y="0"/>
            <wp:positionH relativeFrom="column">
              <wp:posOffset>3286125</wp:posOffset>
            </wp:positionH>
            <wp:positionV relativeFrom="paragraph">
              <wp:posOffset>213995</wp:posOffset>
            </wp:positionV>
            <wp:extent cx="590550" cy="561975"/>
            <wp:effectExtent l="0" t="0" r="0" b="9525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7" t="29186" r="2533" b="56699"/>
                    <a:stretch/>
                  </pic:blipFill>
                  <pic:spPr bwMode="auto">
                    <a:xfrm>
                      <a:off x="0" y="0"/>
                      <a:ext cx="59055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14560" behindDoc="0" locked="0" layoutInCell="1" allowOverlap="1" wp14:anchorId="14FAE4BF" wp14:editId="78263193">
            <wp:simplePos x="0" y="0"/>
            <wp:positionH relativeFrom="column">
              <wp:posOffset>1104900</wp:posOffset>
            </wp:positionH>
            <wp:positionV relativeFrom="paragraph">
              <wp:posOffset>471170</wp:posOffset>
            </wp:positionV>
            <wp:extent cx="466725" cy="295275"/>
            <wp:effectExtent l="0" t="0" r="9525" b="952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5FC682" w14:textId="2596BE08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>w</w:t>
      </w:r>
      <w:r w:rsidRPr="001D41E5">
        <w:rPr>
          <w:sz w:val="72"/>
          <w:szCs w:val="72"/>
        </w:rPr>
        <w:t xml:space="preserve">ith the fat black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E2F75" w14:paraId="139ED3EA" w14:textId="77777777" w:rsidTr="00441BEF">
        <w:tc>
          <w:tcPr>
            <w:tcW w:w="1803" w:type="dxa"/>
          </w:tcPr>
          <w:p w14:paraId="2A47D534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0CB0848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8096436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B562BFC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03E21727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1D5658C" w14:textId="77777777" w:rsidR="00A74621" w:rsidRDefault="00A74621" w:rsidP="00DE2F75">
      <w:pPr>
        <w:jc w:val="center"/>
        <w:rPr>
          <w:sz w:val="72"/>
          <w:szCs w:val="72"/>
        </w:rPr>
      </w:pPr>
    </w:p>
    <w:p w14:paraId="4E470C68" w14:textId="77777777" w:rsidR="00A74621" w:rsidRDefault="00A74621" w:rsidP="00DE2F75">
      <w:pPr>
        <w:jc w:val="center"/>
        <w:rPr>
          <w:sz w:val="72"/>
          <w:szCs w:val="72"/>
        </w:rPr>
      </w:pPr>
    </w:p>
    <w:p w14:paraId="0ABFA2A0" w14:textId="77777777" w:rsidR="00A74621" w:rsidRDefault="00A74621" w:rsidP="00DE2F75">
      <w:pPr>
        <w:jc w:val="center"/>
        <w:rPr>
          <w:sz w:val="72"/>
          <w:szCs w:val="72"/>
        </w:rPr>
      </w:pPr>
    </w:p>
    <w:p w14:paraId="3335ED9D" w14:textId="74CE9A2E" w:rsidR="00DE2F75" w:rsidRDefault="00DE2F75" w:rsidP="00A74621">
      <w:pPr>
        <w:jc w:val="center"/>
        <w:rPr>
          <w:sz w:val="72"/>
          <w:szCs w:val="72"/>
        </w:rPr>
      </w:pPr>
      <w:r w:rsidRPr="006D74CE"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1" wp14:anchorId="6C48CB76" wp14:editId="3FB25FD5">
            <wp:simplePos x="0" y="0"/>
            <wp:positionH relativeFrom="margin">
              <wp:align>center</wp:align>
            </wp:positionH>
            <wp:positionV relativeFrom="paragraph">
              <wp:posOffset>332105</wp:posOffset>
            </wp:positionV>
            <wp:extent cx="762000" cy="43815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095" b="28978"/>
                    <a:stretch/>
                  </pic:blipFill>
                  <pic:spPr bwMode="auto">
                    <a:xfrm>
                      <a:off x="0" y="0"/>
                      <a:ext cx="762000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1728" behindDoc="0" locked="0" layoutInCell="1" allowOverlap="1" wp14:anchorId="391352DC" wp14:editId="355E8BA7">
            <wp:simplePos x="0" y="0"/>
            <wp:positionH relativeFrom="column">
              <wp:posOffset>3990975</wp:posOffset>
            </wp:positionH>
            <wp:positionV relativeFrom="paragraph">
              <wp:posOffset>236855</wp:posOffset>
            </wp:positionV>
            <wp:extent cx="762000" cy="533400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98"/>
                    <a:stretch/>
                  </pic:blipFill>
                  <pic:spPr bwMode="auto">
                    <a:xfrm>
                      <a:off x="0" y="0"/>
                      <a:ext cx="7620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370CC3" w14:textId="4A36CBD1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>a</w:t>
      </w:r>
      <w:r w:rsidRPr="001D41E5">
        <w:rPr>
          <w:sz w:val="72"/>
          <w:szCs w:val="72"/>
        </w:rPr>
        <w:t xml:space="preserve">nd the fox in a </w:t>
      </w:r>
      <w:r>
        <w:rPr>
          <w:sz w:val="72"/>
          <w:szCs w:val="72"/>
        </w:rPr>
        <w:t>___</w:t>
      </w:r>
    </w:p>
    <w:tbl>
      <w:tblPr>
        <w:tblStyle w:val="TableGrid"/>
        <w:tblW w:w="9717" w:type="dxa"/>
        <w:tblLook w:val="04A0" w:firstRow="1" w:lastRow="0" w:firstColumn="1" w:lastColumn="0" w:noHBand="0" w:noVBand="1"/>
      </w:tblPr>
      <w:tblGrid>
        <w:gridCol w:w="1943"/>
        <w:gridCol w:w="1943"/>
        <w:gridCol w:w="1943"/>
        <w:gridCol w:w="1943"/>
        <w:gridCol w:w="1945"/>
      </w:tblGrid>
      <w:tr w:rsidR="00DE2F75" w14:paraId="3A85F0F1" w14:textId="77777777" w:rsidTr="00441BEF">
        <w:trPr>
          <w:trHeight w:val="1252"/>
        </w:trPr>
        <w:tc>
          <w:tcPr>
            <w:tcW w:w="1943" w:type="dxa"/>
          </w:tcPr>
          <w:p w14:paraId="79F15221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39E8AC28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2E21513A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4F35D79D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5" w:type="dxa"/>
          </w:tcPr>
          <w:p w14:paraId="5F9D8F0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F7913C2" w14:textId="77777777" w:rsidR="00DE2F75" w:rsidRDefault="00DE2F75" w:rsidP="00DE2F75">
      <w:pPr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737088" behindDoc="0" locked="0" layoutInCell="1" allowOverlap="1" wp14:anchorId="07205552" wp14:editId="7E75E17C">
            <wp:simplePos x="0" y="0"/>
            <wp:positionH relativeFrom="column">
              <wp:posOffset>3376596</wp:posOffset>
            </wp:positionH>
            <wp:positionV relativeFrom="paragraph">
              <wp:posOffset>200025</wp:posOffset>
            </wp:positionV>
            <wp:extent cx="647700" cy="619125"/>
            <wp:effectExtent l="0" t="0" r="0" b="9525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36064" behindDoc="0" locked="0" layoutInCell="1" allowOverlap="1" wp14:anchorId="0B5842D1" wp14:editId="54080DA3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1058779" cy="669840"/>
            <wp:effectExtent l="0" t="0" r="8255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12512" behindDoc="0" locked="0" layoutInCell="1" allowOverlap="1" wp14:anchorId="54000B84" wp14:editId="20C6B6F9">
            <wp:simplePos x="0" y="0"/>
            <wp:positionH relativeFrom="margin">
              <wp:posOffset>1819275</wp:posOffset>
            </wp:positionH>
            <wp:positionV relativeFrom="paragraph">
              <wp:posOffset>10160</wp:posOffset>
            </wp:positionV>
            <wp:extent cx="552450" cy="533400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20" t="58612" r="5063" b="27991"/>
                    <a:stretch/>
                  </pic:blipFill>
                  <pic:spPr bwMode="auto">
                    <a:xfrm>
                      <a:off x="0" y="0"/>
                      <a:ext cx="55245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F7DAE3" w14:textId="60E427A9" w:rsidR="00DE2F75" w:rsidRDefault="00DE2F75" w:rsidP="00DE2F7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27872" behindDoc="0" locked="0" layoutInCell="1" allowOverlap="1" wp14:anchorId="02663724" wp14:editId="265E1AE6">
            <wp:simplePos x="0" y="0"/>
            <wp:positionH relativeFrom="column">
              <wp:posOffset>2944161</wp:posOffset>
            </wp:positionH>
            <wp:positionV relativeFrom="paragraph">
              <wp:posOffset>1238217</wp:posOffset>
            </wp:positionV>
            <wp:extent cx="857818" cy="729146"/>
            <wp:effectExtent l="0" t="0" r="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 xml:space="preserve">____ with 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E2F75" w14:paraId="2AC26319" w14:textId="77777777" w:rsidTr="00441BEF">
        <w:tc>
          <w:tcPr>
            <w:tcW w:w="3005" w:type="dxa"/>
          </w:tcPr>
          <w:p w14:paraId="1994EF0A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01A30B6F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66FA48A9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7E608401" w14:textId="77777777" w:rsidR="00DE2F75" w:rsidRDefault="00DE2F75" w:rsidP="00DE2F75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46304" behindDoc="0" locked="0" layoutInCell="1" allowOverlap="1" wp14:anchorId="033AB397" wp14:editId="7E085DA7">
            <wp:simplePos x="0" y="0"/>
            <wp:positionH relativeFrom="column">
              <wp:posOffset>3962400</wp:posOffset>
            </wp:positionH>
            <wp:positionV relativeFrom="paragraph">
              <wp:posOffset>21590</wp:posOffset>
            </wp:positionV>
            <wp:extent cx="903938" cy="577516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745280" behindDoc="0" locked="0" layoutInCell="1" allowOverlap="1" wp14:anchorId="21FDB98C" wp14:editId="1DC3ED3A">
            <wp:simplePos x="0" y="0"/>
            <wp:positionH relativeFrom="column">
              <wp:posOffset>1104900</wp:posOffset>
            </wp:positionH>
            <wp:positionV relativeFrom="paragraph">
              <wp:posOffset>-6985</wp:posOffset>
            </wp:positionV>
            <wp:extent cx="459740" cy="721360"/>
            <wp:effectExtent l="0" t="0" r="0" b="254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6848" behindDoc="0" locked="0" layoutInCell="1" allowOverlap="1" wp14:anchorId="00709AD9" wp14:editId="7AF122F6">
            <wp:simplePos x="0" y="0"/>
            <wp:positionH relativeFrom="column">
              <wp:posOffset>2381250</wp:posOffset>
            </wp:positionH>
            <wp:positionV relativeFrom="paragraph">
              <wp:posOffset>29811</wp:posOffset>
            </wp:positionV>
            <wp:extent cx="695325" cy="371475"/>
            <wp:effectExtent l="0" t="0" r="9525" b="9525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B516F8" w14:textId="2A7EE5F8" w:rsidR="00DE2F75" w:rsidRDefault="00DE2F75" w:rsidP="00DE2F75">
      <w:pPr>
        <w:jc w:val="center"/>
        <w:rPr>
          <w:sz w:val="72"/>
          <w:szCs w:val="72"/>
        </w:rPr>
      </w:pPr>
      <w:r w:rsidRPr="009A4FA1">
        <w:rPr>
          <w:noProof/>
          <w:sz w:val="72"/>
          <w:szCs w:val="72"/>
        </w:rPr>
        <w:drawing>
          <wp:anchor distT="0" distB="0" distL="114300" distR="114300" simplePos="0" relativeHeight="251739136" behindDoc="0" locked="0" layoutInCell="1" allowOverlap="1" wp14:anchorId="0FD7370D" wp14:editId="50E24219">
            <wp:simplePos x="0" y="0"/>
            <wp:positionH relativeFrom="column">
              <wp:posOffset>3465094</wp:posOffset>
            </wp:positionH>
            <wp:positionV relativeFrom="paragraph">
              <wp:posOffset>974881</wp:posOffset>
            </wp:positionV>
            <wp:extent cx="528955" cy="1041879"/>
            <wp:effectExtent l="0" t="0" r="4445" b="635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929" cy="10437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 xml:space="preserve">On the big ___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E2F75" w14:paraId="6FEFABE5" w14:textId="77777777" w:rsidTr="00441BEF">
        <w:tc>
          <w:tcPr>
            <w:tcW w:w="1803" w:type="dxa"/>
          </w:tcPr>
          <w:p w14:paraId="593F04A1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1A17AD7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AF26898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0A34492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628A551A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58A26E25" w14:textId="7FE59C69" w:rsidR="00DE2F75" w:rsidRDefault="00DE2F75" w:rsidP="00DE2F75">
      <w:pPr>
        <w:jc w:val="center"/>
        <w:rPr>
          <w:sz w:val="72"/>
          <w:szCs w:val="72"/>
        </w:rPr>
      </w:pPr>
      <w:r w:rsidRPr="009A4FA1">
        <w:rPr>
          <w:noProof/>
          <w:sz w:val="72"/>
          <w:szCs w:val="72"/>
        </w:rPr>
        <w:drawing>
          <wp:inline distT="0" distB="0" distL="0" distR="0" wp14:anchorId="7791BF5A" wp14:editId="0A22A476">
            <wp:extent cx="562053" cy="371527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4FA1">
        <w:rPr>
          <w:noProof/>
          <w:sz w:val="72"/>
          <w:szCs w:val="72"/>
        </w:rPr>
        <w:drawing>
          <wp:anchor distT="0" distB="0" distL="114300" distR="114300" simplePos="0" relativeHeight="251738112" behindDoc="0" locked="0" layoutInCell="1" allowOverlap="1" wp14:anchorId="5F26C69C" wp14:editId="6D9E3984">
            <wp:simplePos x="0" y="0"/>
            <wp:positionH relativeFrom="column">
              <wp:posOffset>4330833</wp:posOffset>
            </wp:positionH>
            <wp:positionV relativeFrom="paragraph">
              <wp:posOffset>36830</wp:posOffset>
            </wp:positionV>
            <wp:extent cx="647790" cy="523948"/>
            <wp:effectExtent l="0" t="0" r="0" b="9525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686851" w14:textId="3FD19A9D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>With the long thin 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E2F75" w14:paraId="4EB10D27" w14:textId="77777777" w:rsidTr="00441BEF">
        <w:tc>
          <w:tcPr>
            <w:tcW w:w="1803" w:type="dxa"/>
          </w:tcPr>
          <w:p w14:paraId="4276D453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3BC5961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BBDC74A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A932EAF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0B72D063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79526AEE" w14:textId="4A36BB3C" w:rsidR="00DE2F75" w:rsidRDefault="00DE2F75" w:rsidP="00DE2F75">
      <w:pPr>
        <w:jc w:val="center"/>
        <w:rPr>
          <w:sz w:val="72"/>
          <w:szCs w:val="72"/>
        </w:rPr>
      </w:pPr>
    </w:p>
    <w:p w14:paraId="1BA4872C" w14:textId="77777777" w:rsidR="00DE2F75" w:rsidRDefault="00DE2F75" w:rsidP="00DE2F75">
      <w:pPr>
        <w:jc w:val="center"/>
        <w:rPr>
          <w:sz w:val="72"/>
          <w:szCs w:val="72"/>
        </w:rPr>
      </w:pPr>
    </w:p>
    <w:p w14:paraId="69DD1D87" w14:textId="193A79C8" w:rsidR="00DE2F75" w:rsidRDefault="00DE2F75" w:rsidP="00DE2F7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23776" behindDoc="0" locked="0" layoutInCell="1" allowOverlap="1" wp14:anchorId="6A117DE7" wp14:editId="5AD61486">
            <wp:simplePos x="0" y="0"/>
            <wp:positionH relativeFrom="margin">
              <wp:posOffset>4143375</wp:posOffset>
            </wp:positionH>
            <wp:positionV relativeFrom="paragraph">
              <wp:posOffset>-609600</wp:posOffset>
            </wp:positionV>
            <wp:extent cx="533400" cy="609600"/>
            <wp:effectExtent l="0" t="0" r="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5" r="-1" b="84149"/>
                    <a:stretch/>
                  </pic:blipFill>
                  <pic:spPr bwMode="auto">
                    <a:xfrm>
                      <a:off x="0" y="0"/>
                      <a:ext cx="533400" cy="60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19680" behindDoc="0" locked="0" layoutInCell="1" allowOverlap="1" wp14:anchorId="7E915C0E" wp14:editId="0E90E87B">
            <wp:simplePos x="0" y="0"/>
            <wp:positionH relativeFrom="margin">
              <wp:align>center</wp:align>
            </wp:positionH>
            <wp:positionV relativeFrom="paragraph">
              <wp:posOffset>-462280</wp:posOffset>
            </wp:positionV>
            <wp:extent cx="895350" cy="590550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60" b="57627"/>
                    <a:stretch/>
                  </pic:blipFill>
                  <pic:spPr bwMode="auto">
                    <a:xfrm>
                      <a:off x="0" y="0"/>
                      <a:ext cx="89535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>and the jumping 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E2F75" w14:paraId="376732A8" w14:textId="77777777" w:rsidTr="00441BEF">
        <w:tc>
          <w:tcPr>
            <w:tcW w:w="2254" w:type="dxa"/>
          </w:tcPr>
          <w:p w14:paraId="62C2A1A0" w14:textId="21C90852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5FBF724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4E910BDA" w14:textId="6577BD75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2D808B27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D0F288F" w14:textId="66A79D50" w:rsidR="00DE2F75" w:rsidRDefault="00DE2F75" w:rsidP="00DE2F75">
      <w:pPr>
        <w:jc w:val="center"/>
        <w:rPr>
          <w:sz w:val="72"/>
          <w:szCs w:val="72"/>
        </w:rPr>
      </w:pPr>
    </w:p>
    <w:p w14:paraId="19939B0B" w14:textId="7721CDC3" w:rsidR="00DE2F75" w:rsidRDefault="00DE2F75" w:rsidP="00DE2F75">
      <w:pPr>
        <w:jc w:val="center"/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731968" behindDoc="0" locked="0" layoutInCell="1" allowOverlap="1" wp14:anchorId="008B4E53" wp14:editId="7B488756">
            <wp:simplePos x="0" y="0"/>
            <wp:positionH relativeFrom="column">
              <wp:posOffset>3412457</wp:posOffset>
            </wp:positionH>
            <wp:positionV relativeFrom="paragraph">
              <wp:posOffset>62230</wp:posOffset>
            </wp:positionV>
            <wp:extent cx="647700" cy="619125"/>
            <wp:effectExtent l="0" t="0" r="0" b="9525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30944" behindDoc="0" locked="0" layoutInCell="1" allowOverlap="1" wp14:anchorId="287CEF7F" wp14:editId="5BFCA6E3">
            <wp:simplePos x="0" y="0"/>
            <wp:positionH relativeFrom="margin">
              <wp:align>center</wp:align>
            </wp:positionH>
            <wp:positionV relativeFrom="paragraph">
              <wp:posOffset>10995</wp:posOffset>
            </wp:positionV>
            <wp:extent cx="1058779" cy="669840"/>
            <wp:effectExtent l="0" t="0" r="8255" b="0"/>
            <wp:wrapNone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2752" behindDoc="0" locked="0" layoutInCell="1" allowOverlap="1" wp14:anchorId="069B44CF" wp14:editId="0DAB73B9">
            <wp:simplePos x="0" y="0"/>
            <wp:positionH relativeFrom="column">
              <wp:posOffset>1795713</wp:posOffset>
            </wp:positionH>
            <wp:positionV relativeFrom="paragraph">
              <wp:posOffset>146518</wp:posOffset>
            </wp:positionV>
            <wp:extent cx="561975" cy="447675"/>
            <wp:effectExtent l="0" t="0" r="9525" b="9525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68" b="56177"/>
                    <a:stretch/>
                  </pic:blipFill>
                  <pic:spPr bwMode="auto">
                    <a:xfrm>
                      <a:off x="0" y="0"/>
                      <a:ext cx="561975" cy="44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AFA519" w14:textId="2AB8E441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____ with 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E2F75" w14:paraId="03DFACF5" w14:textId="77777777" w:rsidTr="00441BEF">
        <w:tc>
          <w:tcPr>
            <w:tcW w:w="3005" w:type="dxa"/>
          </w:tcPr>
          <w:p w14:paraId="435DA173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7A078BCB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0E8AF4D8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6FAE61B" w14:textId="77777777" w:rsidR="00DE2F75" w:rsidRDefault="00DE2F75" w:rsidP="00DE2F75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48352" behindDoc="0" locked="0" layoutInCell="1" allowOverlap="1" wp14:anchorId="05832E5E" wp14:editId="14967B6E">
            <wp:simplePos x="0" y="0"/>
            <wp:positionH relativeFrom="column">
              <wp:posOffset>1162050</wp:posOffset>
            </wp:positionH>
            <wp:positionV relativeFrom="paragraph">
              <wp:posOffset>21590</wp:posOffset>
            </wp:positionV>
            <wp:extent cx="459740" cy="721360"/>
            <wp:effectExtent l="0" t="0" r="0" b="254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9920" behindDoc="0" locked="0" layoutInCell="1" allowOverlap="1" wp14:anchorId="6C09F609" wp14:editId="5530B79F">
            <wp:simplePos x="0" y="0"/>
            <wp:positionH relativeFrom="column">
              <wp:posOffset>3117082</wp:posOffset>
            </wp:positionH>
            <wp:positionV relativeFrom="paragraph">
              <wp:posOffset>50298</wp:posOffset>
            </wp:positionV>
            <wp:extent cx="857818" cy="729146"/>
            <wp:effectExtent l="0" t="0" r="0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28896" behindDoc="0" locked="0" layoutInCell="1" allowOverlap="1" wp14:anchorId="49012E72" wp14:editId="4D5FA387">
            <wp:simplePos x="0" y="0"/>
            <wp:positionH relativeFrom="column">
              <wp:posOffset>2365776</wp:posOffset>
            </wp:positionH>
            <wp:positionV relativeFrom="paragraph">
              <wp:posOffset>346410</wp:posOffset>
            </wp:positionV>
            <wp:extent cx="695325" cy="371475"/>
            <wp:effectExtent l="0" t="0" r="9525" b="9525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5A6F00" w14:textId="1B5B4F47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On the ___ red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E2F75" w14:paraId="4622FA28" w14:textId="77777777" w:rsidTr="00441BEF">
        <w:tc>
          <w:tcPr>
            <w:tcW w:w="1803" w:type="dxa"/>
          </w:tcPr>
          <w:p w14:paraId="726140F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80742F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9A1C158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7D833A36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2E5D2361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46E3BA08" w14:textId="77777777" w:rsidR="00DE2F75" w:rsidRDefault="00DE2F75" w:rsidP="00DE2F75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34016" behindDoc="0" locked="0" layoutInCell="1" allowOverlap="1" wp14:anchorId="69116342" wp14:editId="5B19C66C">
            <wp:simplePos x="0" y="0"/>
            <wp:positionH relativeFrom="margin">
              <wp:posOffset>2362200</wp:posOffset>
            </wp:positionH>
            <wp:positionV relativeFrom="paragraph">
              <wp:posOffset>5080</wp:posOffset>
            </wp:positionV>
            <wp:extent cx="719153" cy="750570"/>
            <wp:effectExtent l="0" t="0" r="5080" b="0"/>
            <wp:wrapNone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719153" cy="750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35040" behindDoc="0" locked="0" layoutInCell="1" allowOverlap="1" wp14:anchorId="06DE0936" wp14:editId="0F140648">
            <wp:simplePos x="0" y="0"/>
            <wp:positionH relativeFrom="column">
              <wp:posOffset>3215239</wp:posOffset>
            </wp:positionH>
            <wp:positionV relativeFrom="paragraph">
              <wp:posOffset>93211</wp:posOffset>
            </wp:positionV>
            <wp:extent cx="857818" cy="729146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32992" behindDoc="0" locked="0" layoutInCell="1" allowOverlap="1" wp14:anchorId="0E41AB56" wp14:editId="0856B80B">
            <wp:simplePos x="0" y="0"/>
            <wp:positionH relativeFrom="margin">
              <wp:posOffset>969979</wp:posOffset>
            </wp:positionH>
            <wp:positionV relativeFrom="paragraph">
              <wp:posOffset>45185</wp:posOffset>
            </wp:positionV>
            <wp:extent cx="1058779" cy="669840"/>
            <wp:effectExtent l="0" t="0" r="8255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17632" behindDoc="0" locked="0" layoutInCell="1" allowOverlap="1" wp14:anchorId="01DF4183" wp14:editId="6CE0E4F3">
            <wp:simplePos x="0" y="0"/>
            <wp:positionH relativeFrom="column">
              <wp:posOffset>4160420</wp:posOffset>
            </wp:positionH>
            <wp:positionV relativeFrom="paragraph">
              <wp:posOffset>54209</wp:posOffset>
            </wp:positionV>
            <wp:extent cx="523875" cy="561975"/>
            <wp:effectExtent l="0" t="0" r="9525" b="952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41" r="6779" b="26806"/>
                    <a:stretch/>
                  </pic:blipFill>
                  <pic:spPr bwMode="auto">
                    <a:xfrm>
                      <a:off x="0" y="0"/>
                      <a:ext cx="523875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649528" w14:textId="062E6F58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>With the fat red 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3"/>
        <w:gridCol w:w="1503"/>
        <w:gridCol w:w="1502"/>
        <w:gridCol w:w="1502"/>
        <w:gridCol w:w="1503"/>
        <w:gridCol w:w="1503"/>
      </w:tblGrid>
      <w:tr w:rsidR="00DE2F75" w14:paraId="1A7CA521" w14:textId="77777777" w:rsidTr="00DE2F75">
        <w:tc>
          <w:tcPr>
            <w:tcW w:w="1503" w:type="dxa"/>
          </w:tcPr>
          <w:p w14:paraId="12BAE79E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275441D6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666E7360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364D1267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7B5836CD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45C7BBCE" w14:textId="5B698D22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AD7ADEB" w14:textId="77777777" w:rsidR="00DE2F75" w:rsidRDefault="00DE2F75" w:rsidP="00DE2F75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lastRenderedPageBreak/>
        <w:drawing>
          <wp:anchor distT="0" distB="0" distL="114300" distR="114300" simplePos="0" relativeHeight="251747328" behindDoc="0" locked="0" layoutInCell="1" allowOverlap="1" wp14:anchorId="0ABC3E7C" wp14:editId="72B5DD5B">
            <wp:simplePos x="0" y="0"/>
            <wp:positionH relativeFrom="column">
              <wp:posOffset>3057525</wp:posOffset>
            </wp:positionH>
            <wp:positionV relativeFrom="paragraph">
              <wp:posOffset>64770</wp:posOffset>
            </wp:positionV>
            <wp:extent cx="1054735" cy="670560"/>
            <wp:effectExtent l="0" t="0" r="0" b="0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16608" behindDoc="0" locked="0" layoutInCell="1" allowOverlap="1" wp14:anchorId="45F9E2BF" wp14:editId="1E7C8870">
            <wp:simplePos x="0" y="0"/>
            <wp:positionH relativeFrom="column">
              <wp:posOffset>1942465</wp:posOffset>
            </wp:positionH>
            <wp:positionV relativeFrom="paragraph">
              <wp:posOffset>121920</wp:posOffset>
            </wp:positionV>
            <wp:extent cx="1138936" cy="638810"/>
            <wp:effectExtent l="0" t="0" r="4445" b="8890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90" t="89977" r="3390" b="699"/>
                    <a:stretch/>
                  </pic:blipFill>
                  <pic:spPr bwMode="auto">
                    <a:xfrm>
                      <a:off x="0" y="0"/>
                      <a:ext cx="1138936" cy="638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6219">
        <w:rPr>
          <w:noProof/>
          <w:sz w:val="72"/>
          <w:szCs w:val="72"/>
        </w:rPr>
        <w:drawing>
          <wp:anchor distT="0" distB="0" distL="114300" distR="114300" simplePos="0" relativeHeight="251742208" behindDoc="0" locked="0" layoutInCell="1" allowOverlap="1" wp14:anchorId="2A8AFC5E" wp14:editId="31006729">
            <wp:simplePos x="0" y="0"/>
            <wp:positionH relativeFrom="column">
              <wp:posOffset>4345940</wp:posOffset>
            </wp:positionH>
            <wp:positionV relativeFrom="paragraph">
              <wp:posOffset>123825</wp:posOffset>
            </wp:positionV>
            <wp:extent cx="514350" cy="581025"/>
            <wp:effectExtent l="0" t="0" r="0" b="9525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7DC6B" w14:textId="3AA0AEF6" w:rsidR="00DE2F75" w:rsidRDefault="00DE2F75" w:rsidP="00DE2F75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And the pup with a </w:t>
      </w:r>
      <w:r w:rsidR="00A74621">
        <w:rPr>
          <w:sz w:val="72"/>
          <w:szCs w:val="72"/>
        </w:rPr>
        <w:t>___</w:t>
      </w:r>
      <w:r>
        <w:rPr>
          <w:sz w:val="72"/>
          <w:szCs w:val="7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DE2F75" w14:paraId="695549CC" w14:textId="77777777" w:rsidTr="00441BEF">
        <w:tc>
          <w:tcPr>
            <w:tcW w:w="1502" w:type="dxa"/>
          </w:tcPr>
          <w:p w14:paraId="1D100316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0A53338B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34ED1917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06E846AC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17EBFA9F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52FA59D6" w14:textId="77777777" w:rsidR="00DE2F75" w:rsidRDefault="00DE2F75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3376C6B" w14:textId="08118877" w:rsidR="001D41E5" w:rsidRDefault="001D41E5" w:rsidP="001D41E5">
      <w:pPr>
        <w:jc w:val="center"/>
        <w:rPr>
          <w:sz w:val="72"/>
          <w:szCs w:val="72"/>
        </w:rPr>
      </w:pPr>
    </w:p>
    <w:p w14:paraId="23ACF594" w14:textId="2400AA78" w:rsidR="003C6A46" w:rsidRDefault="003C6A46" w:rsidP="003C6A46">
      <w:pPr>
        <w:shd w:val="clear" w:color="auto" w:fill="FFFF00"/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Level 3 </w:t>
      </w:r>
    </w:p>
    <w:p w14:paraId="1F38C30B" w14:textId="4A9525C8" w:rsidR="00A74621" w:rsidRDefault="00A74621" w:rsidP="00A74621">
      <w:pPr>
        <w:jc w:val="center"/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752448" behindDoc="0" locked="0" layoutInCell="1" allowOverlap="1" wp14:anchorId="03178AAB" wp14:editId="392F7599">
            <wp:simplePos x="0" y="0"/>
            <wp:positionH relativeFrom="column">
              <wp:posOffset>2019300</wp:posOffset>
            </wp:positionH>
            <wp:positionV relativeFrom="paragraph">
              <wp:posOffset>552450</wp:posOffset>
            </wp:positionV>
            <wp:extent cx="564515" cy="554355"/>
            <wp:effectExtent l="0" t="0" r="6985" b="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1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54496" behindDoc="0" locked="0" layoutInCell="1" allowOverlap="1" wp14:anchorId="6CBF4041" wp14:editId="0010EE03">
            <wp:simplePos x="0" y="0"/>
            <wp:positionH relativeFrom="column">
              <wp:posOffset>3352800</wp:posOffset>
            </wp:positionH>
            <wp:positionV relativeFrom="paragraph">
              <wp:posOffset>533400</wp:posOffset>
            </wp:positionV>
            <wp:extent cx="647700" cy="619125"/>
            <wp:effectExtent l="0" t="0" r="0" b="9525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82144" behindDoc="0" locked="0" layoutInCell="1" allowOverlap="1" wp14:anchorId="248787E3" wp14:editId="7E74DC0A">
            <wp:simplePos x="0" y="0"/>
            <wp:positionH relativeFrom="margin">
              <wp:align>center</wp:align>
            </wp:positionH>
            <wp:positionV relativeFrom="paragraph">
              <wp:posOffset>638200</wp:posOffset>
            </wp:positionV>
            <wp:extent cx="809030" cy="514350"/>
            <wp:effectExtent l="0" t="0" r="0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030" cy="5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9F48F9" w14:textId="77777777" w:rsidR="00A74621" w:rsidRPr="00595D69" w:rsidRDefault="00A74621" w:rsidP="00A74621">
      <w:pPr>
        <w:pStyle w:val="ListParagraph"/>
        <w:rPr>
          <w:noProof/>
        </w:rPr>
      </w:pPr>
      <w:r w:rsidRPr="006D74CE">
        <w:rPr>
          <w:noProof/>
        </w:rPr>
        <w:t xml:space="preserve">    </w:t>
      </w:r>
    </w:p>
    <w:p w14:paraId="7CBF5956" w14:textId="42507CF4" w:rsidR="00A74621" w:rsidRPr="006D74CE" w:rsidRDefault="00A74621" w:rsidP="00A74621">
      <w:pPr>
        <w:ind w:left="360"/>
        <w:jc w:val="center"/>
        <w:rPr>
          <w:sz w:val="72"/>
          <w:szCs w:val="72"/>
        </w:rPr>
      </w:pPr>
      <w:r>
        <w:rPr>
          <w:sz w:val="72"/>
          <w:szCs w:val="72"/>
        </w:rPr>
        <w:t>____</w:t>
      </w:r>
      <w:r w:rsidRPr="006D74CE">
        <w:rPr>
          <w:sz w:val="72"/>
          <w:szCs w:val="72"/>
        </w:rPr>
        <w:t xml:space="preserve"> with </w:t>
      </w:r>
      <w:r>
        <w:rPr>
          <w:sz w:val="72"/>
          <w:szCs w:val="72"/>
        </w:rPr>
        <w:t>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4621" w14:paraId="7132276D" w14:textId="77777777" w:rsidTr="00441BEF">
        <w:tc>
          <w:tcPr>
            <w:tcW w:w="3005" w:type="dxa"/>
          </w:tcPr>
          <w:p w14:paraId="53D33320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685D2844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58DEAA25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2C1F8692" w14:textId="77777777" w:rsidR="00A74621" w:rsidRPr="001D41E5" w:rsidRDefault="00A74621" w:rsidP="00A74621">
      <w:pPr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80096" behindDoc="0" locked="0" layoutInCell="1" allowOverlap="1" wp14:anchorId="642A6B89" wp14:editId="4A6C4302">
            <wp:simplePos x="0" y="0"/>
            <wp:positionH relativeFrom="column">
              <wp:posOffset>1106905</wp:posOffset>
            </wp:positionH>
            <wp:positionV relativeFrom="paragraph">
              <wp:posOffset>80712</wp:posOffset>
            </wp:positionV>
            <wp:extent cx="459740" cy="721360"/>
            <wp:effectExtent l="0" t="0" r="0" b="254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779072" behindDoc="0" locked="0" layoutInCell="1" allowOverlap="1" wp14:anchorId="36536E35" wp14:editId="39B7AFDC">
            <wp:simplePos x="0" y="0"/>
            <wp:positionH relativeFrom="column">
              <wp:posOffset>3958389</wp:posOffset>
            </wp:positionH>
            <wp:positionV relativeFrom="paragraph">
              <wp:posOffset>141605</wp:posOffset>
            </wp:positionV>
            <wp:extent cx="903938" cy="577516"/>
            <wp:effectExtent l="0" t="0" r="0" b="0"/>
            <wp:wrapNone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57568" behindDoc="0" locked="0" layoutInCell="1" allowOverlap="1" wp14:anchorId="56E26522" wp14:editId="464EBDDD">
            <wp:simplePos x="0" y="0"/>
            <wp:positionH relativeFrom="column">
              <wp:posOffset>2438400</wp:posOffset>
            </wp:positionH>
            <wp:positionV relativeFrom="paragraph">
              <wp:posOffset>449580</wp:posOffset>
            </wp:positionV>
            <wp:extent cx="695325" cy="371475"/>
            <wp:effectExtent l="0" t="0" r="9525" b="9525"/>
            <wp:wrapNone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3712" behindDoc="0" locked="0" layoutInCell="1" allowOverlap="1" wp14:anchorId="55D6B26E" wp14:editId="28881C6D">
            <wp:simplePos x="0" y="0"/>
            <wp:positionH relativeFrom="column">
              <wp:posOffset>3186430</wp:posOffset>
            </wp:positionH>
            <wp:positionV relativeFrom="paragraph">
              <wp:posOffset>421005</wp:posOffset>
            </wp:positionV>
            <wp:extent cx="537882" cy="457200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>
                      <a:off x="0" y="0"/>
                      <a:ext cx="537882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7A6030" w14:textId="19A385FA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>__</w:t>
      </w:r>
      <w:r w:rsidRPr="001D41E5">
        <w:rPr>
          <w:sz w:val="72"/>
          <w:szCs w:val="72"/>
        </w:rPr>
        <w:t xml:space="preserve"> the big red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74621" w14:paraId="3EED00BC" w14:textId="77777777" w:rsidTr="00441BEF">
        <w:tc>
          <w:tcPr>
            <w:tcW w:w="1803" w:type="dxa"/>
          </w:tcPr>
          <w:p w14:paraId="01C8E06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2560738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95FB87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3834F597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62BE7074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A35461B" w14:textId="77777777" w:rsidR="00A74621" w:rsidRDefault="00A74621" w:rsidP="00A74621">
      <w:pPr>
        <w:jc w:val="center"/>
        <w:rPr>
          <w:sz w:val="72"/>
          <w:szCs w:val="72"/>
        </w:rPr>
      </w:pPr>
    </w:p>
    <w:p w14:paraId="25420A09" w14:textId="0F56A644" w:rsidR="00A74621" w:rsidRPr="001D41E5" w:rsidRDefault="00A74621" w:rsidP="00A74621">
      <w:pPr>
        <w:jc w:val="center"/>
        <w:rPr>
          <w:sz w:val="72"/>
          <w:szCs w:val="72"/>
        </w:rPr>
      </w:pPr>
      <w:r w:rsidRPr="00716219">
        <w:rPr>
          <w:noProof/>
          <w:sz w:val="72"/>
          <w:szCs w:val="72"/>
        </w:rPr>
        <w:lastRenderedPageBreak/>
        <w:drawing>
          <wp:anchor distT="0" distB="0" distL="114300" distR="114300" simplePos="0" relativeHeight="251783168" behindDoc="0" locked="0" layoutInCell="1" allowOverlap="1" wp14:anchorId="08B73BBF" wp14:editId="787BC010">
            <wp:simplePos x="0" y="0"/>
            <wp:positionH relativeFrom="column">
              <wp:posOffset>4229100</wp:posOffset>
            </wp:positionH>
            <wp:positionV relativeFrom="paragraph">
              <wp:posOffset>43180</wp:posOffset>
            </wp:positionV>
            <wp:extent cx="552450" cy="647700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4736" behindDoc="0" locked="0" layoutInCell="1" allowOverlap="1" wp14:anchorId="3E841010" wp14:editId="6B68FF2A">
            <wp:simplePos x="0" y="0"/>
            <wp:positionH relativeFrom="column">
              <wp:posOffset>2543175</wp:posOffset>
            </wp:positionH>
            <wp:positionV relativeFrom="paragraph">
              <wp:posOffset>195580</wp:posOffset>
            </wp:positionV>
            <wp:extent cx="542925" cy="581025"/>
            <wp:effectExtent l="0" t="0" r="9525" b="9525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542925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50400" behindDoc="0" locked="0" layoutInCell="1" allowOverlap="1" wp14:anchorId="3611E7CB" wp14:editId="67F62232">
            <wp:simplePos x="0" y="0"/>
            <wp:positionH relativeFrom="column">
              <wp:posOffset>3286125</wp:posOffset>
            </wp:positionH>
            <wp:positionV relativeFrom="paragraph">
              <wp:posOffset>213995</wp:posOffset>
            </wp:positionV>
            <wp:extent cx="590550" cy="561975"/>
            <wp:effectExtent l="0" t="0" r="0" b="9525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7" t="29186" r="2533" b="56699"/>
                    <a:stretch/>
                  </pic:blipFill>
                  <pic:spPr bwMode="auto">
                    <a:xfrm>
                      <a:off x="0" y="0"/>
                      <a:ext cx="59055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53472" behindDoc="0" locked="0" layoutInCell="1" allowOverlap="1" wp14:anchorId="688AD4FE" wp14:editId="311A05A4">
            <wp:simplePos x="0" y="0"/>
            <wp:positionH relativeFrom="column">
              <wp:posOffset>1104900</wp:posOffset>
            </wp:positionH>
            <wp:positionV relativeFrom="paragraph">
              <wp:posOffset>471170</wp:posOffset>
            </wp:positionV>
            <wp:extent cx="466725" cy="295275"/>
            <wp:effectExtent l="0" t="0" r="9525" b="9525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87B7A9" w14:textId="4FBFCFC0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>w</w:t>
      </w:r>
      <w:r w:rsidRPr="001D41E5">
        <w:rPr>
          <w:sz w:val="72"/>
          <w:szCs w:val="72"/>
        </w:rPr>
        <w:t xml:space="preserve">ith the </w:t>
      </w:r>
      <w:r>
        <w:rPr>
          <w:sz w:val="72"/>
          <w:szCs w:val="72"/>
        </w:rPr>
        <w:t>___</w:t>
      </w:r>
      <w:r w:rsidRPr="001D41E5">
        <w:rPr>
          <w:sz w:val="72"/>
          <w:szCs w:val="72"/>
        </w:rPr>
        <w:t xml:space="preserve"> black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74621" w14:paraId="3DDBC2DA" w14:textId="77777777" w:rsidTr="00441BEF">
        <w:tc>
          <w:tcPr>
            <w:tcW w:w="1803" w:type="dxa"/>
          </w:tcPr>
          <w:p w14:paraId="7E9DB7AA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39BFCE8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2420569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9D6384F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7A3AD3C9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13725D60" w14:textId="77777777" w:rsidR="00A74621" w:rsidRDefault="00A74621" w:rsidP="00A74621">
      <w:pPr>
        <w:rPr>
          <w:sz w:val="72"/>
          <w:szCs w:val="72"/>
        </w:rPr>
      </w:pPr>
    </w:p>
    <w:p w14:paraId="2574D709" w14:textId="77777777" w:rsidR="00A74621" w:rsidRDefault="00A74621" w:rsidP="00A74621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59616" behindDoc="0" locked="0" layoutInCell="1" allowOverlap="1" wp14:anchorId="4E573799" wp14:editId="02FCCC51">
            <wp:simplePos x="0" y="0"/>
            <wp:positionH relativeFrom="margin">
              <wp:align>center</wp:align>
            </wp:positionH>
            <wp:positionV relativeFrom="paragraph">
              <wp:posOffset>332105</wp:posOffset>
            </wp:positionV>
            <wp:extent cx="762000" cy="438150"/>
            <wp:effectExtent l="0" t="0" r="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095" b="28978"/>
                    <a:stretch/>
                  </pic:blipFill>
                  <pic:spPr bwMode="auto">
                    <a:xfrm>
                      <a:off x="0" y="0"/>
                      <a:ext cx="762000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0640" behindDoc="0" locked="0" layoutInCell="1" allowOverlap="1" wp14:anchorId="3736E9D6" wp14:editId="50B5893D">
            <wp:simplePos x="0" y="0"/>
            <wp:positionH relativeFrom="column">
              <wp:posOffset>3990975</wp:posOffset>
            </wp:positionH>
            <wp:positionV relativeFrom="paragraph">
              <wp:posOffset>236855</wp:posOffset>
            </wp:positionV>
            <wp:extent cx="762000" cy="533400"/>
            <wp:effectExtent l="0" t="0" r="0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98"/>
                    <a:stretch/>
                  </pic:blipFill>
                  <pic:spPr bwMode="auto">
                    <a:xfrm>
                      <a:off x="0" y="0"/>
                      <a:ext cx="7620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6A3FBA" w14:textId="715FB6A0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>a</w:t>
      </w:r>
      <w:r w:rsidRPr="001D41E5">
        <w:rPr>
          <w:sz w:val="72"/>
          <w:szCs w:val="72"/>
        </w:rPr>
        <w:t xml:space="preserve">nd the </w:t>
      </w:r>
      <w:r>
        <w:rPr>
          <w:sz w:val="72"/>
          <w:szCs w:val="72"/>
        </w:rPr>
        <w:t>___</w:t>
      </w:r>
      <w:r w:rsidRPr="001D41E5">
        <w:rPr>
          <w:sz w:val="72"/>
          <w:szCs w:val="72"/>
        </w:rPr>
        <w:t xml:space="preserve"> in a </w:t>
      </w:r>
      <w:r>
        <w:rPr>
          <w:sz w:val="72"/>
          <w:szCs w:val="72"/>
        </w:rPr>
        <w:t>___</w:t>
      </w:r>
    </w:p>
    <w:tbl>
      <w:tblPr>
        <w:tblStyle w:val="TableGrid"/>
        <w:tblW w:w="9717" w:type="dxa"/>
        <w:tblLook w:val="04A0" w:firstRow="1" w:lastRow="0" w:firstColumn="1" w:lastColumn="0" w:noHBand="0" w:noVBand="1"/>
      </w:tblPr>
      <w:tblGrid>
        <w:gridCol w:w="1943"/>
        <w:gridCol w:w="1943"/>
        <w:gridCol w:w="1943"/>
        <w:gridCol w:w="1943"/>
        <w:gridCol w:w="1945"/>
      </w:tblGrid>
      <w:tr w:rsidR="00A74621" w14:paraId="08A74B54" w14:textId="77777777" w:rsidTr="00441BEF">
        <w:trPr>
          <w:trHeight w:val="1252"/>
        </w:trPr>
        <w:tc>
          <w:tcPr>
            <w:tcW w:w="1943" w:type="dxa"/>
          </w:tcPr>
          <w:p w14:paraId="1D1B72AD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410B21DA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631E7B37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2369D0B6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5" w:type="dxa"/>
          </w:tcPr>
          <w:p w14:paraId="2D78A6E4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15018878" w14:textId="55A90FD9" w:rsidR="00A74621" w:rsidRDefault="00A74621" w:rsidP="00A74621">
      <w:pPr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776000" behindDoc="0" locked="0" layoutInCell="1" allowOverlap="1" wp14:anchorId="5F5ED97A" wp14:editId="54CA01E0">
            <wp:simplePos x="0" y="0"/>
            <wp:positionH relativeFrom="column">
              <wp:posOffset>3376596</wp:posOffset>
            </wp:positionH>
            <wp:positionV relativeFrom="paragraph">
              <wp:posOffset>200025</wp:posOffset>
            </wp:positionV>
            <wp:extent cx="647700" cy="619125"/>
            <wp:effectExtent l="0" t="0" r="0" b="9525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74976" behindDoc="0" locked="0" layoutInCell="1" allowOverlap="1" wp14:anchorId="64B6BF12" wp14:editId="51CD076E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1058779" cy="669840"/>
            <wp:effectExtent l="0" t="0" r="8255" b="0"/>
            <wp:wrapNone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51424" behindDoc="0" locked="0" layoutInCell="1" allowOverlap="1" wp14:anchorId="41A2E466" wp14:editId="2120E3F0">
            <wp:simplePos x="0" y="0"/>
            <wp:positionH relativeFrom="margin">
              <wp:posOffset>1819275</wp:posOffset>
            </wp:positionH>
            <wp:positionV relativeFrom="paragraph">
              <wp:posOffset>10160</wp:posOffset>
            </wp:positionV>
            <wp:extent cx="552450" cy="533400"/>
            <wp:effectExtent l="0" t="0" r="0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20" t="58612" r="5063" b="27991"/>
                    <a:stretch/>
                  </pic:blipFill>
                  <pic:spPr bwMode="auto">
                    <a:xfrm>
                      <a:off x="0" y="0"/>
                      <a:ext cx="55245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DD2AD9" w14:textId="02F5D7FC" w:rsidR="00A74621" w:rsidRDefault="00A74621" w:rsidP="00A74621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66784" behindDoc="0" locked="0" layoutInCell="1" allowOverlap="1" wp14:anchorId="05D54196" wp14:editId="6141D156">
            <wp:simplePos x="0" y="0"/>
            <wp:positionH relativeFrom="column">
              <wp:posOffset>2944161</wp:posOffset>
            </wp:positionH>
            <wp:positionV relativeFrom="paragraph">
              <wp:posOffset>1238217</wp:posOffset>
            </wp:positionV>
            <wp:extent cx="857818" cy="729146"/>
            <wp:effectExtent l="0" t="0" r="0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>____ with 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4621" w14:paraId="6CC74F96" w14:textId="77777777" w:rsidTr="00441BEF">
        <w:tc>
          <w:tcPr>
            <w:tcW w:w="3005" w:type="dxa"/>
          </w:tcPr>
          <w:p w14:paraId="1DC1BD12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2C7F274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2513343A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5452860" w14:textId="77777777" w:rsidR="00A74621" w:rsidRDefault="00A74621" w:rsidP="00A74621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85216" behindDoc="0" locked="0" layoutInCell="1" allowOverlap="1" wp14:anchorId="3508B2C6" wp14:editId="29BF2A4D">
            <wp:simplePos x="0" y="0"/>
            <wp:positionH relativeFrom="column">
              <wp:posOffset>3962400</wp:posOffset>
            </wp:positionH>
            <wp:positionV relativeFrom="paragraph">
              <wp:posOffset>21590</wp:posOffset>
            </wp:positionV>
            <wp:extent cx="903938" cy="577516"/>
            <wp:effectExtent l="0" t="0" r="0" b="0"/>
            <wp:wrapNone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784192" behindDoc="0" locked="0" layoutInCell="1" allowOverlap="1" wp14:anchorId="25C693AE" wp14:editId="4E1C4D88">
            <wp:simplePos x="0" y="0"/>
            <wp:positionH relativeFrom="column">
              <wp:posOffset>1104900</wp:posOffset>
            </wp:positionH>
            <wp:positionV relativeFrom="paragraph">
              <wp:posOffset>-6985</wp:posOffset>
            </wp:positionV>
            <wp:extent cx="459740" cy="721360"/>
            <wp:effectExtent l="0" t="0" r="0" b="254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5760" behindDoc="0" locked="0" layoutInCell="1" allowOverlap="1" wp14:anchorId="2ED733A6" wp14:editId="10E52799">
            <wp:simplePos x="0" y="0"/>
            <wp:positionH relativeFrom="column">
              <wp:posOffset>2381250</wp:posOffset>
            </wp:positionH>
            <wp:positionV relativeFrom="paragraph">
              <wp:posOffset>29811</wp:posOffset>
            </wp:positionV>
            <wp:extent cx="695325" cy="371475"/>
            <wp:effectExtent l="0" t="0" r="9525" b="9525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2AC085" w14:textId="38D901B1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__ the big ___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74621" w14:paraId="1B5DE578" w14:textId="77777777" w:rsidTr="00441BEF">
        <w:tc>
          <w:tcPr>
            <w:tcW w:w="1803" w:type="dxa"/>
          </w:tcPr>
          <w:p w14:paraId="38287965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3C5F1AF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5BD57FD1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8956C70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076DD3AA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7C38F5B8" w14:textId="7822B1BF" w:rsidR="00A74621" w:rsidRDefault="00A74621" w:rsidP="00A74621">
      <w:pPr>
        <w:jc w:val="center"/>
        <w:rPr>
          <w:sz w:val="72"/>
          <w:szCs w:val="72"/>
        </w:rPr>
      </w:pPr>
      <w:r w:rsidRPr="009A4FA1">
        <w:rPr>
          <w:noProof/>
          <w:sz w:val="72"/>
          <w:szCs w:val="72"/>
        </w:rPr>
        <w:lastRenderedPageBreak/>
        <w:drawing>
          <wp:anchor distT="0" distB="0" distL="114300" distR="114300" simplePos="0" relativeHeight="251778048" behindDoc="0" locked="0" layoutInCell="1" allowOverlap="1" wp14:anchorId="422CC637" wp14:editId="47457104">
            <wp:simplePos x="0" y="0"/>
            <wp:positionH relativeFrom="column">
              <wp:posOffset>3521710</wp:posOffset>
            </wp:positionH>
            <wp:positionV relativeFrom="paragraph">
              <wp:posOffset>-321945</wp:posOffset>
            </wp:positionV>
            <wp:extent cx="528955" cy="1041879"/>
            <wp:effectExtent l="0" t="0" r="4445" b="635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55" cy="1041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4FA1">
        <w:rPr>
          <w:noProof/>
          <w:sz w:val="72"/>
          <w:szCs w:val="72"/>
        </w:rPr>
        <w:drawing>
          <wp:inline distT="0" distB="0" distL="0" distR="0" wp14:anchorId="4E64942E" wp14:editId="03958015">
            <wp:extent cx="562053" cy="371527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4FA1">
        <w:rPr>
          <w:noProof/>
          <w:sz w:val="72"/>
          <w:szCs w:val="72"/>
        </w:rPr>
        <w:drawing>
          <wp:anchor distT="0" distB="0" distL="114300" distR="114300" simplePos="0" relativeHeight="251777024" behindDoc="0" locked="0" layoutInCell="1" allowOverlap="1" wp14:anchorId="195F512A" wp14:editId="78B98030">
            <wp:simplePos x="0" y="0"/>
            <wp:positionH relativeFrom="column">
              <wp:posOffset>4330833</wp:posOffset>
            </wp:positionH>
            <wp:positionV relativeFrom="paragraph">
              <wp:posOffset>36830</wp:posOffset>
            </wp:positionV>
            <wp:extent cx="647790" cy="523948"/>
            <wp:effectExtent l="0" t="0" r="0" b="9525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79ED6" w14:textId="6B4B774E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>With the ____ thin 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74621" w14:paraId="761F0074" w14:textId="77777777" w:rsidTr="00441BEF">
        <w:tc>
          <w:tcPr>
            <w:tcW w:w="1803" w:type="dxa"/>
          </w:tcPr>
          <w:p w14:paraId="60D54F7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7257166B" w14:textId="51DE2AD9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20406ED" w14:textId="1468271F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3F8A75E8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3DDA2DE2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1E615BAD" w14:textId="7CC46B95" w:rsidR="00A74621" w:rsidRDefault="00A74621" w:rsidP="00A74621">
      <w:pPr>
        <w:jc w:val="center"/>
        <w:rPr>
          <w:sz w:val="72"/>
          <w:szCs w:val="72"/>
        </w:rPr>
      </w:pPr>
    </w:p>
    <w:p w14:paraId="1806C74E" w14:textId="7AAB24C5" w:rsidR="00A74621" w:rsidRDefault="00A74621" w:rsidP="00A74621">
      <w:pPr>
        <w:jc w:val="center"/>
        <w:rPr>
          <w:sz w:val="72"/>
          <w:szCs w:val="72"/>
        </w:rPr>
      </w:pPr>
    </w:p>
    <w:p w14:paraId="5718AB70" w14:textId="4A48C545" w:rsidR="00A74621" w:rsidRDefault="00A74621" w:rsidP="00A74621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62688" behindDoc="0" locked="0" layoutInCell="1" allowOverlap="1" wp14:anchorId="7F7799A9" wp14:editId="2A4EDBB6">
            <wp:simplePos x="0" y="0"/>
            <wp:positionH relativeFrom="margin">
              <wp:posOffset>4143375</wp:posOffset>
            </wp:positionH>
            <wp:positionV relativeFrom="paragraph">
              <wp:posOffset>-609600</wp:posOffset>
            </wp:positionV>
            <wp:extent cx="533400" cy="609600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5" r="-1" b="84149"/>
                    <a:stretch/>
                  </pic:blipFill>
                  <pic:spPr bwMode="auto">
                    <a:xfrm>
                      <a:off x="0" y="0"/>
                      <a:ext cx="533400" cy="60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58592" behindDoc="0" locked="0" layoutInCell="1" allowOverlap="1" wp14:anchorId="2E4F9D93" wp14:editId="3F5CDCAE">
            <wp:simplePos x="0" y="0"/>
            <wp:positionH relativeFrom="margin">
              <wp:align>center</wp:align>
            </wp:positionH>
            <wp:positionV relativeFrom="paragraph">
              <wp:posOffset>-462280</wp:posOffset>
            </wp:positionV>
            <wp:extent cx="895350" cy="590550"/>
            <wp:effectExtent l="0" t="0" r="0" b="0"/>
            <wp:wrapNone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60" b="57627"/>
                    <a:stretch/>
                  </pic:blipFill>
                  <pic:spPr bwMode="auto">
                    <a:xfrm>
                      <a:off x="0" y="0"/>
                      <a:ext cx="89535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>and ___ jumping 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74621" w14:paraId="06FCC8C8" w14:textId="77777777" w:rsidTr="00441BEF">
        <w:tc>
          <w:tcPr>
            <w:tcW w:w="2254" w:type="dxa"/>
          </w:tcPr>
          <w:p w14:paraId="6875D90D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0C14C11C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13410C8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418ADAE8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2AAF539C" w14:textId="77777777" w:rsidR="00A74621" w:rsidRDefault="00A74621" w:rsidP="00A74621">
      <w:pPr>
        <w:jc w:val="center"/>
        <w:rPr>
          <w:sz w:val="72"/>
          <w:szCs w:val="72"/>
        </w:rPr>
      </w:pPr>
    </w:p>
    <w:p w14:paraId="23274EEE" w14:textId="77777777" w:rsidR="00A74621" w:rsidRDefault="00A74621" w:rsidP="00A74621">
      <w:pPr>
        <w:jc w:val="center"/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770880" behindDoc="0" locked="0" layoutInCell="1" allowOverlap="1" wp14:anchorId="688AD59A" wp14:editId="31315F58">
            <wp:simplePos x="0" y="0"/>
            <wp:positionH relativeFrom="column">
              <wp:posOffset>3412457</wp:posOffset>
            </wp:positionH>
            <wp:positionV relativeFrom="paragraph">
              <wp:posOffset>62230</wp:posOffset>
            </wp:positionV>
            <wp:extent cx="647700" cy="619125"/>
            <wp:effectExtent l="0" t="0" r="0" b="9525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69856" behindDoc="0" locked="0" layoutInCell="1" allowOverlap="1" wp14:anchorId="4E238A1C" wp14:editId="44763787">
            <wp:simplePos x="0" y="0"/>
            <wp:positionH relativeFrom="margin">
              <wp:align>center</wp:align>
            </wp:positionH>
            <wp:positionV relativeFrom="paragraph">
              <wp:posOffset>10995</wp:posOffset>
            </wp:positionV>
            <wp:extent cx="1058779" cy="669840"/>
            <wp:effectExtent l="0" t="0" r="8255" b="0"/>
            <wp:wrapNone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1664" behindDoc="0" locked="0" layoutInCell="1" allowOverlap="1" wp14:anchorId="063D0A57" wp14:editId="6EC26C57">
            <wp:simplePos x="0" y="0"/>
            <wp:positionH relativeFrom="column">
              <wp:posOffset>1795713</wp:posOffset>
            </wp:positionH>
            <wp:positionV relativeFrom="paragraph">
              <wp:posOffset>146518</wp:posOffset>
            </wp:positionV>
            <wp:extent cx="561975" cy="447675"/>
            <wp:effectExtent l="0" t="0" r="9525" b="9525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68" b="56177"/>
                    <a:stretch/>
                  </pic:blipFill>
                  <pic:spPr bwMode="auto">
                    <a:xfrm>
                      <a:off x="0" y="0"/>
                      <a:ext cx="561975" cy="44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0BD056" w14:textId="2C53B492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>____ with 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4621" w14:paraId="3B669E7C" w14:textId="77777777" w:rsidTr="00441BEF">
        <w:tc>
          <w:tcPr>
            <w:tcW w:w="3005" w:type="dxa"/>
          </w:tcPr>
          <w:p w14:paraId="7E443ED7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1B2BC8E0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79C5FC22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6ADAD7E1" w14:textId="77777777" w:rsidR="00A74621" w:rsidRDefault="00A74621" w:rsidP="00A74621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87264" behindDoc="0" locked="0" layoutInCell="1" allowOverlap="1" wp14:anchorId="33C34369" wp14:editId="64FDEC15">
            <wp:simplePos x="0" y="0"/>
            <wp:positionH relativeFrom="column">
              <wp:posOffset>1162050</wp:posOffset>
            </wp:positionH>
            <wp:positionV relativeFrom="paragraph">
              <wp:posOffset>21590</wp:posOffset>
            </wp:positionV>
            <wp:extent cx="459740" cy="721360"/>
            <wp:effectExtent l="0" t="0" r="0" b="254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8832" behindDoc="0" locked="0" layoutInCell="1" allowOverlap="1" wp14:anchorId="7C56D2C4" wp14:editId="29E0B40C">
            <wp:simplePos x="0" y="0"/>
            <wp:positionH relativeFrom="column">
              <wp:posOffset>3117082</wp:posOffset>
            </wp:positionH>
            <wp:positionV relativeFrom="paragraph">
              <wp:posOffset>50298</wp:posOffset>
            </wp:positionV>
            <wp:extent cx="857818" cy="729146"/>
            <wp:effectExtent l="0" t="0" r="0" b="0"/>
            <wp:wrapNone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67808" behindDoc="0" locked="0" layoutInCell="1" allowOverlap="1" wp14:anchorId="2C67FA2A" wp14:editId="2BF4F3E0">
            <wp:simplePos x="0" y="0"/>
            <wp:positionH relativeFrom="column">
              <wp:posOffset>2365776</wp:posOffset>
            </wp:positionH>
            <wp:positionV relativeFrom="paragraph">
              <wp:posOffset>346410</wp:posOffset>
            </wp:positionV>
            <wp:extent cx="695325" cy="371475"/>
            <wp:effectExtent l="0" t="0" r="9525" b="9525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98D4F6" w14:textId="77777777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On the ___ red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74621" w14:paraId="40C7B410" w14:textId="77777777" w:rsidTr="00441BEF">
        <w:tc>
          <w:tcPr>
            <w:tcW w:w="1803" w:type="dxa"/>
          </w:tcPr>
          <w:p w14:paraId="4A2ED5E1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1D003E4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431EB91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2A26D3D3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2E990E56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485393D7" w14:textId="77777777" w:rsidR="00A74621" w:rsidRDefault="00A74621" w:rsidP="00A74621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772928" behindDoc="0" locked="0" layoutInCell="1" allowOverlap="1" wp14:anchorId="6F3CB150" wp14:editId="066B3B35">
            <wp:simplePos x="0" y="0"/>
            <wp:positionH relativeFrom="margin">
              <wp:posOffset>2362200</wp:posOffset>
            </wp:positionH>
            <wp:positionV relativeFrom="paragraph">
              <wp:posOffset>5080</wp:posOffset>
            </wp:positionV>
            <wp:extent cx="719153" cy="750570"/>
            <wp:effectExtent l="0" t="0" r="508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719153" cy="750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73952" behindDoc="0" locked="0" layoutInCell="1" allowOverlap="1" wp14:anchorId="5ACB1E85" wp14:editId="3D5EABFC">
            <wp:simplePos x="0" y="0"/>
            <wp:positionH relativeFrom="column">
              <wp:posOffset>3215239</wp:posOffset>
            </wp:positionH>
            <wp:positionV relativeFrom="paragraph">
              <wp:posOffset>93211</wp:posOffset>
            </wp:positionV>
            <wp:extent cx="857818" cy="729146"/>
            <wp:effectExtent l="0" t="0" r="0" b="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71904" behindDoc="0" locked="0" layoutInCell="1" allowOverlap="1" wp14:anchorId="73F8A9F3" wp14:editId="259CD374">
            <wp:simplePos x="0" y="0"/>
            <wp:positionH relativeFrom="margin">
              <wp:posOffset>969979</wp:posOffset>
            </wp:positionH>
            <wp:positionV relativeFrom="paragraph">
              <wp:posOffset>45185</wp:posOffset>
            </wp:positionV>
            <wp:extent cx="1058779" cy="669840"/>
            <wp:effectExtent l="0" t="0" r="8255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56544" behindDoc="0" locked="0" layoutInCell="1" allowOverlap="1" wp14:anchorId="0C68CC81" wp14:editId="2B7A2FA8">
            <wp:simplePos x="0" y="0"/>
            <wp:positionH relativeFrom="column">
              <wp:posOffset>4160420</wp:posOffset>
            </wp:positionH>
            <wp:positionV relativeFrom="paragraph">
              <wp:posOffset>54209</wp:posOffset>
            </wp:positionV>
            <wp:extent cx="523875" cy="561975"/>
            <wp:effectExtent l="0" t="0" r="9525" b="9525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41" r="6779" b="26806"/>
                    <a:stretch/>
                  </pic:blipFill>
                  <pic:spPr bwMode="auto">
                    <a:xfrm>
                      <a:off x="0" y="0"/>
                      <a:ext cx="523875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5B8AA1" w14:textId="77777777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>With the fat red 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3"/>
        <w:gridCol w:w="1503"/>
        <w:gridCol w:w="1502"/>
        <w:gridCol w:w="1502"/>
        <w:gridCol w:w="1503"/>
        <w:gridCol w:w="1503"/>
      </w:tblGrid>
      <w:tr w:rsidR="00A74621" w14:paraId="0637311D" w14:textId="77777777" w:rsidTr="00441BEF">
        <w:tc>
          <w:tcPr>
            <w:tcW w:w="1503" w:type="dxa"/>
          </w:tcPr>
          <w:p w14:paraId="57E20F10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1668CB15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4D43982E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3531F55A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589E52F6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4CE19C54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E63DCE9" w14:textId="77777777" w:rsidR="00A74621" w:rsidRDefault="00A74621" w:rsidP="00A74621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786240" behindDoc="0" locked="0" layoutInCell="1" allowOverlap="1" wp14:anchorId="0982FBC1" wp14:editId="0100C5AD">
            <wp:simplePos x="0" y="0"/>
            <wp:positionH relativeFrom="column">
              <wp:posOffset>3057525</wp:posOffset>
            </wp:positionH>
            <wp:positionV relativeFrom="paragraph">
              <wp:posOffset>64770</wp:posOffset>
            </wp:positionV>
            <wp:extent cx="1054735" cy="670560"/>
            <wp:effectExtent l="0" t="0" r="0" b="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55520" behindDoc="0" locked="0" layoutInCell="1" allowOverlap="1" wp14:anchorId="15AC37EC" wp14:editId="0AEA0373">
            <wp:simplePos x="0" y="0"/>
            <wp:positionH relativeFrom="column">
              <wp:posOffset>1942465</wp:posOffset>
            </wp:positionH>
            <wp:positionV relativeFrom="paragraph">
              <wp:posOffset>121920</wp:posOffset>
            </wp:positionV>
            <wp:extent cx="1138936" cy="638810"/>
            <wp:effectExtent l="0" t="0" r="4445" b="889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90" t="89977" r="3390" b="699"/>
                    <a:stretch/>
                  </pic:blipFill>
                  <pic:spPr bwMode="auto">
                    <a:xfrm>
                      <a:off x="0" y="0"/>
                      <a:ext cx="1138936" cy="638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6219">
        <w:rPr>
          <w:noProof/>
          <w:sz w:val="72"/>
          <w:szCs w:val="72"/>
        </w:rPr>
        <w:drawing>
          <wp:anchor distT="0" distB="0" distL="114300" distR="114300" simplePos="0" relativeHeight="251781120" behindDoc="0" locked="0" layoutInCell="1" allowOverlap="1" wp14:anchorId="4E92FFEC" wp14:editId="7870D836">
            <wp:simplePos x="0" y="0"/>
            <wp:positionH relativeFrom="column">
              <wp:posOffset>4345940</wp:posOffset>
            </wp:positionH>
            <wp:positionV relativeFrom="paragraph">
              <wp:posOffset>123825</wp:posOffset>
            </wp:positionV>
            <wp:extent cx="514350" cy="581025"/>
            <wp:effectExtent l="0" t="0" r="0" b="9525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1E930A" w14:textId="77777777" w:rsidR="00A74621" w:rsidRDefault="00A74621" w:rsidP="00A74621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And the pup with a ___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A74621" w14:paraId="7BDD54AA" w14:textId="77777777" w:rsidTr="00441BEF">
        <w:tc>
          <w:tcPr>
            <w:tcW w:w="1502" w:type="dxa"/>
          </w:tcPr>
          <w:p w14:paraId="37FBA98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4CA41B34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4EB46E56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7AF9A7EA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56ABB192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13C807BB" w14:textId="77777777" w:rsidR="00A74621" w:rsidRDefault="00A74621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750605C0" w14:textId="77777777" w:rsidR="00A74621" w:rsidRDefault="00A74621" w:rsidP="00F87BFC">
      <w:pPr>
        <w:jc w:val="center"/>
        <w:rPr>
          <w:sz w:val="72"/>
          <w:szCs w:val="72"/>
        </w:rPr>
      </w:pPr>
    </w:p>
    <w:p w14:paraId="48988BD2" w14:textId="37A7C386" w:rsidR="00A74621" w:rsidRDefault="00A74621" w:rsidP="00F87BFC">
      <w:pPr>
        <w:rPr>
          <w:sz w:val="72"/>
          <w:szCs w:val="72"/>
        </w:rPr>
      </w:pPr>
    </w:p>
    <w:p w14:paraId="3A04B6FC" w14:textId="61ECAA13" w:rsidR="00F87BFC" w:rsidRDefault="00F87BFC" w:rsidP="00F87BFC">
      <w:pPr>
        <w:rPr>
          <w:sz w:val="72"/>
          <w:szCs w:val="72"/>
        </w:rPr>
      </w:pPr>
    </w:p>
    <w:p w14:paraId="4F459483" w14:textId="3B5F37DD" w:rsidR="00F87BFC" w:rsidRDefault="00F87BFC" w:rsidP="00F87BFC">
      <w:pPr>
        <w:rPr>
          <w:sz w:val="72"/>
          <w:szCs w:val="72"/>
        </w:rPr>
      </w:pPr>
    </w:p>
    <w:p w14:paraId="4EEEDDB2" w14:textId="3CBBC949" w:rsidR="00F87BFC" w:rsidRDefault="00F87BFC" w:rsidP="00F87BFC">
      <w:pPr>
        <w:rPr>
          <w:sz w:val="72"/>
          <w:szCs w:val="72"/>
        </w:rPr>
      </w:pPr>
    </w:p>
    <w:p w14:paraId="0B25C446" w14:textId="42E7613C" w:rsidR="00F87BFC" w:rsidRDefault="00F87BFC" w:rsidP="00F87BFC">
      <w:pPr>
        <w:rPr>
          <w:sz w:val="72"/>
          <w:szCs w:val="72"/>
        </w:rPr>
      </w:pPr>
    </w:p>
    <w:p w14:paraId="689FCA63" w14:textId="38A0FC9F" w:rsidR="00F87BFC" w:rsidRDefault="00F87BFC" w:rsidP="006D6A20">
      <w:pPr>
        <w:shd w:val="clear" w:color="auto" w:fill="FFC000"/>
        <w:jc w:val="center"/>
        <w:rPr>
          <w:sz w:val="72"/>
          <w:szCs w:val="72"/>
        </w:rPr>
      </w:pPr>
      <w:r>
        <w:rPr>
          <w:sz w:val="72"/>
          <w:szCs w:val="72"/>
        </w:rPr>
        <w:lastRenderedPageBreak/>
        <w:t xml:space="preserve">Level </w:t>
      </w:r>
      <w:r w:rsidR="006D6A20">
        <w:rPr>
          <w:sz w:val="72"/>
          <w:szCs w:val="72"/>
        </w:rPr>
        <w:t>4</w:t>
      </w:r>
    </w:p>
    <w:p w14:paraId="55241A32" w14:textId="77777777" w:rsidR="00F87BFC" w:rsidRDefault="00F87BFC" w:rsidP="00F87BFC">
      <w:pPr>
        <w:jc w:val="center"/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791360" behindDoc="0" locked="0" layoutInCell="1" allowOverlap="1" wp14:anchorId="57FA8BC3" wp14:editId="41D09DE4">
            <wp:simplePos x="0" y="0"/>
            <wp:positionH relativeFrom="column">
              <wp:posOffset>2019300</wp:posOffset>
            </wp:positionH>
            <wp:positionV relativeFrom="paragraph">
              <wp:posOffset>552450</wp:posOffset>
            </wp:positionV>
            <wp:extent cx="564515" cy="554355"/>
            <wp:effectExtent l="0" t="0" r="6985" b="0"/>
            <wp:wrapNone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1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93408" behindDoc="0" locked="0" layoutInCell="1" allowOverlap="1" wp14:anchorId="7B461CCD" wp14:editId="4BCBD0AB">
            <wp:simplePos x="0" y="0"/>
            <wp:positionH relativeFrom="column">
              <wp:posOffset>3352800</wp:posOffset>
            </wp:positionH>
            <wp:positionV relativeFrom="paragraph">
              <wp:posOffset>533400</wp:posOffset>
            </wp:positionV>
            <wp:extent cx="647700" cy="619125"/>
            <wp:effectExtent l="0" t="0" r="0" b="9525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21056" behindDoc="0" locked="0" layoutInCell="1" allowOverlap="1" wp14:anchorId="6511150C" wp14:editId="5B6160E6">
            <wp:simplePos x="0" y="0"/>
            <wp:positionH relativeFrom="margin">
              <wp:align>center</wp:align>
            </wp:positionH>
            <wp:positionV relativeFrom="paragraph">
              <wp:posOffset>638200</wp:posOffset>
            </wp:positionV>
            <wp:extent cx="809030" cy="514350"/>
            <wp:effectExtent l="0" t="0" r="0" b="0"/>
            <wp:wrapNone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030" cy="5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0DCF05" w14:textId="77777777" w:rsidR="00F87BFC" w:rsidRPr="00595D69" w:rsidRDefault="00F87BFC" w:rsidP="00F87BFC">
      <w:pPr>
        <w:pStyle w:val="ListParagraph"/>
        <w:rPr>
          <w:noProof/>
        </w:rPr>
      </w:pPr>
      <w:r w:rsidRPr="006D74CE">
        <w:rPr>
          <w:noProof/>
        </w:rPr>
        <w:t xml:space="preserve">    </w:t>
      </w:r>
    </w:p>
    <w:p w14:paraId="5DCBF15E" w14:textId="77777777" w:rsidR="00F87BFC" w:rsidRPr="006D74CE" w:rsidRDefault="00F87BFC" w:rsidP="00F87BFC">
      <w:pPr>
        <w:ind w:left="360"/>
        <w:jc w:val="center"/>
        <w:rPr>
          <w:sz w:val="72"/>
          <w:szCs w:val="72"/>
        </w:rPr>
      </w:pPr>
      <w:r>
        <w:rPr>
          <w:sz w:val="72"/>
          <w:szCs w:val="72"/>
        </w:rPr>
        <w:t>____</w:t>
      </w:r>
      <w:r w:rsidRPr="006D74CE">
        <w:rPr>
          <w:sz w:val="72"/>
          <w:szCs w:val="72"/>
        </w:rPr>
        <w:t xml:space="preserve"> with </w:t>
      </w:r>
      <w:r>
        <w:rPr>
          <w:sz w:val="72"/>
          <w:szCs w:val="72"/>
        </w:rPr>
        <w:t>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87BFC" w14:paraId="0BED169C" w14:textId="77777777" w:rsidTr="00441BEF">
        <w:tc>
          <w:tcPr>
            <w:tcW w:w="3005" w:type="dxa"/>
          </w:tcPr>
          <w:p w14:paraId="73F79B55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7D0EF334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4194FE5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21892675" w14:textId="77777777" w:rsidR="00F87BFC" w:rsidRPr="001D41E5" w:rsidRDefault="00F87BFC" w:rsidP="00F87BFC">
      <w:pPr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819008" behindDoc="0" locked="0" layoutInCell="1" allowOverlap="1" wp14:anchorId="41CF34D7" wp14:editId="452AFB6A">
            <wp:simplePos x="0" y="0"/>
            <wp:positionH relativeFrom="column">
              <wp:posOffset>1106905</wp:posOffset>
            </wp:positionH>
            <wp:positionV relativeFrom="paragraph">
              <wp:posOffset>80712</wp:posOffset>
            </wp:positionV>
            <wp:extent cx="459740" cy="721360"/>
            <wp:effectExtent l="0" t="0" r="0" b="2540"/>
            <wp:wrapNone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817984" behindDoc="0" locked="0" layoutInCell="1" allowOverlap="1" wp14:anchorId="1CFBED26" wp14:editId="07C583E7">
            <wp:simplePos x="0" y="0"/>
            <wp:positionH relativeFrom="column">
              <wp:posOffset>3958389</wp:posOffset>
            </wp:positionH>
            <wp:positionV relativeFrom="paragraph">
              <wp:posOffset>141605</wp:posOffset>
            </wp:positionV>
            <wp:extent cx="903938" cy="577516"/>
            <wp:effectExtent l="0" t="0" r="0" b="0"/>
            <wp:wrapNone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96480" behindDoc="0" locked="0" layoutInCell="1" allowOverlap="1" wp14:anchorId="3F61F821" wp14:editId="2C78E135">
            <wp:simplePos x="0" y="0"/>
            <wp:positionH relativeFrom="column">
              <wp:posOffset>2438400</wp:posOffset>
            </wp:positionH>
            <wp:positionV relativeFrom="paragraph">
              <wp:posOffset>449580</wp:posOffset>
            </wp:positionV>
            <wp:extent cx="695325" cy="371475"/>
            <wp:effectExtent l="0" t="0" r="9525" b="9525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02624" behindDoc="0" locked="0" layoutInCell="1" allowOverlap="1" wp14:anchorId="34647237" wp14:editId="0C7E7828">
            <wp:simplePos x="0" y="0"/>
            <wp:positionH relativeFrom="column">
              <wp:posOffset>3186430</wp:posOffset>
            </wp:positionH>
            <wp:positionV relativeFrom="paragraph">
              <wp:posOffset>421005</wp:posOffset>
            </wp:positionV>
            <wp:extent cx="537882" cy="457200"/>
            <wp:effectExtent l="0" t="0" r="0" b="0"/>
            <wp:wrapNone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>
                      <a:off x="0" y="0"/>
                      <a:ext cx="537882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950A6E" w14:textId="38FBA525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>__</w:t>
      </w:r>
      <w:r w:rsidRPr="001D41E5">
        <w:rPr>
          <w:sz w:val="72"/>
          <w:szCs w:val="72"/>
        </w:rPr>
        <w:t xml:space="preserve"> the </w:t>
      </w:r>
      <w:r>
        <w:rPr>
          <w:sz w:val="72"/>
          <w:szCs w:val="72"/>
        </w:rPr>
        <w:t>___ ___</w:t>
      </w:r>
      <w:r w:rsidRPr="001D41E5">
        <w:rPr>
          <w:sz w:val="72"/>
          <w:szCs w:val="72"/>
        </w:rPr>
        <w:t xml:space="preserve">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87BFC" w14:paraId="056072B0" w14:textId="77777777" w:rsidTr="00441BEF">
        <w:tc>
          <w:tcPr>
            <w:tcW w:w="1803" w:type="dxa"/>
          </w:tcPr>
          <w:p w14:paraId="61BDF314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F232D4B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38D66B9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32AA7DD5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51AA17D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601C8188" w14:textId="77777777" w:rsidR="00F87BFC" w:rsidRDefault="00F87BFC" w:rsidP="00F87BFC">
      <w:pPr>
        <w:jc w:val="center"/>
        <w:rPr>
          <w:sz w:val="72"/>
          <w:szCs w:val="72"/>
        </w:rPr>
      </w:pPr>
    </w:p>
    <w:p w14:paraId="40A23611" w14:textId="77777777" w:rsidR="00F87BFC" w:rsidRPr="001D41E5" w:rsidRDefault="00F87BFC" w:rsidP="00F87BFC">
      <w:pPr>
        <w:jc w:val="center"/>
        <w:rPr>
          <w:sz w:val="72"/>
          <w:szCs w:val="72"/>
        </w:rPr>
      </w:pPr>
      <w:r w:rsidRPr="00716219">
        <w:rPr>
          <w:noProof/>
          <w:sz w:val="72"/>
          <w:szCs w:val="72"/>
        </w:rPr>
        <w:drawing>
          <wp:anchor distT="0" distB="0" distL="114300" distR="114300" simplePos="0" relativeHeight="251822080" behindDoc="0" locked="0" layoutInCell="1" allowOverlap="1" wp14:anchorId="6AD457A4" wp14:editId="6F3328DC">
            <wp:simplePos x="0" y="0"/>
            <wp:positionH relativeFrom="column">
              <wp:posOffset>4229100</wp:posOffset>
            </wp:positionH>
            <wp:positionV relativeFrom="paragraph">
              <wp:posOffset>43180</wp:posOffset>
            </wp:positionV>
            <wp:extent cx="552450" cy="647700"/>
            <wp:effectExtent l="0" t="0" r="0" b="0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03648" behindDoc="0" locked="0" layoutInCell="1" allowOverlap="1" wp14:anchorId="18B36A8C" wp14:editId="360B429E">
            <wp:simplePos x="0" y="0"/>
            <wp:positionH relativeFrom="column">
              <wp:posOffset>2543175</wp:posOffset>
            </wp:positionH>
            <wp:positionV relativeFrom="paragraph">
              <wp:posOffset>195580</wp:posOffset>
            </wp:positionV>
            <wp:extent cx="542925" cy="581025"/>
            <wp:effectExtent l="0" t="0" r="9525" b="9525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542925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89312" behindDoc="0" locked="0" layoutInCell="1" allowOverlap="1" wp14:anchorId="6907855B" wp14:editId="6093EBB8">
            <wp:simplePos x="0" y="0"/>
            <wp:positionH relativeFrom="column">
              <wp:posOffset>3286125</wp:posOffset>
            </wp:positionH>
            <wp:positionV relativeFrom="paragraph">
              <wp:posOffset>213995</wp:posOffset>
            </wp:positionV>
            <wp:extent cx="590550" cy="561975"/>
            <wp:effectExtent l="0" t="0" r="0" b="9525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87" t="29186" r="2533" b="56699"/>
                    <a:stretch/>
                  </pic:blipFill>
                  <pic:spPr bwMode="auto">
                    <a:xfrm>
                      <a:off x="0" y="0"/>
                      <a:ext cx="59055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792384" behindDoc="0" locked="0" layoutInCell="1" allowOverlap="1" wp14:anchorId="25C6CEC2" wp14:editId="56F6A4F1">
            <wp:simplePos x="0" y="0"/>
            <wp:positionH relativeFrom="column">
              <wp:posOffset>1104900</wp:posOffset>
            </wp:positionH>
            <wp:positionV relativeFrom="paragraph">
              <wp:posOffset>471170</wp:posOffset>
            </wp:positionV>
            <wp:extent cx="466725" cy="295275"/>
            <wp:effectExtent l="0" t="0" r="9525" b="9525"/>
            <wp:wrapNone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010717" w14:textId="3AEA6200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>____</w:t>
      </w:r>
      <w:r w:rsidRPr="001D41E5">
        <w:rPr>
          <w:sz w:val="72"/>
          <w:szCs w:val="72"/>
        </w:rPr>
        <w:t xml:space="preserve"> the </w:t>
      </w:r>
      <w:r>
        <w:rPr>
          <w:sz w:val="72"/>
          <w:szCs w:val="72"/>
        </w:rPr>
        <w:t>___</w:t>
      </w:r>
      <w:r w:rsidRPr="001D41E5">
        <w:rPr>
          <w:sz w:val="72"/>
          <w:szCs w:val="72"/>
        </w:rPr>
        <w:t xml:space="preserve"> black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87BFC" w14:paraId="159672F9" w14:textId="77777777" w:rsidTr="00441BEF">
        <w:tc>
          <w:tcPr>
            <w:tcW w:w="1803" w:type="dxa"/>
          </w:tcPr>
          <w:p w14:paraId="0479B9D4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CDA9D88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79DA47FD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608B018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565853DF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47C56F95" w14:textId="77777777" w:rsidR="00F87BFC" w:rsidRDefault="00F87BFC" w:rsidP="00F87BFC">
      <w:pPr>
        <w:rPr>
          <w:sz w:val="72"/>
          <w:szCs w:val="72"/>
        </w:rPr>
      </w:pPr>
    </w:p>
    <w:p w14:paraId="7C5678A6" w14:textId="064DB703" w:rsidR="00F87BFC" w:rsidRDefault="003857DE" w:rsidP="00F87BFC">
      <w:pPr>
        <w:jc w:val="center"/>
        <w:rPr>
          <w:sz w:val="72"/>
          <w:szCs w:val="72"/>
        </w:rPr>
      </w:pPr>
      <w:r w:rsidRPr="003857DE">
        <w:rPr>
          <w:noProof/>
          <w:sz w:val="72"/>
          <w:szCs w:val="72"/>
        </w:rPr>
        <w:lastRenderedPageBreak/>
        <w:drawing>
          <wp:anchor distT="0" distB="0" distL="114300" distR="114300" simplePos="0" relativeHeight="251827200" behindDoc="0" locked="0" layoutInCell="1" allowOverlap="1" wp14:anchorId="6E72AF5A" wp14:editId="71BD3A4F">
            <wp:simplePos x="0" y="0"/>
            <wp:positionH relativeFrom="column">
              <wp:posOffset>3276600</wp:posOffset>
            </wp:positionH>
            <wp:positionV relativeFrom="paragraph">
              <wp:posOffset>247650</wp:posOffset>
            </wp:positionV>
            <wp:extent cx="381053" cy="447737"/>
            <wp:effectExtent l="0" t="0" r="0" b="9525"/>
            <wp:wrapNone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BFC" w:rsidRPr="006D74CE">
        <w:rPr>
          <w:noProof/>
        </w:rPr>
        <w:drawing>
          <wp:anchor distT="0" distB="0" distL="114300" distR="114300" simplePos="0" relativeHeight="251798528" behindDoc="0" locked="0" layoutInCell="1" allowOverlap="1" wp14:anchorId="4F22A1CB" wp14:editId="7EA5C654">
            <wp:simplePos x="0" y="0"/>
            <wp:positionH relativeFrom="margin">
              <wp:align>center</wp:align>
            </wp:positionH>
            <wp:positionV relativeFrom="paragraph">
              <wp:posOffset>332105</wp:posOffset>
            </wp:positionV>
            <wp:extent cx="762000" cy="438150"/>
            <wp:effectExtent l="0" t="0" r="0" b="0"/>
            <wp:wrapNone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095" b="28978"/>
                    <a:stretch/>
                  </pic:blipFill>
                  <pic:spPr bwMode="auto">
                    <a:xfrm>
                      <a:off x="0" y="0"/>
                      <a:ext cx="762000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7BFC" w:rsidRPr="006D74CE">
        <w:rPr>
          <w:noProof/>
        </w:rPr>
        <w:drawing>
          <wp:anchor distT="0" distB="0" distL="114300" distR="114300" simplePos="0" relativeHeight="251799552" behindDoc="0" locked="0" layoutInCell="1" allowOverlap="1" wp14:anchorId="38B67FB3" wp14:editId="4C4DC12E">
            <wp:simplePos x="0" y="0"/>
            <wp:positionH relativeFrom="column">
              <wp:posOffset>3990975</wp:posOffset>
            </wp:positionH>
            <wp:positionV relativeFrom="paragraph">
              <wp:posOffset>236855</wp:posOffset>
            </wp:positionV>
            <wp:extent cx="762000" cy="533400"/>
            <wp:effectExtent l="0" t="0" r="0" b="0"/>
            <wp:wrapNone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98"/>
                    <a:stretch/>
                  </pic:blipFill>
                  <pic:spPr bwMode="auto">
                    <a:xfrm>
                      <a:off x="0" y="0"/>
                      <a:ext cx="7620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5F6A20" w14:textId="104287CA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>a</w:t>
      </w:r>
      <w:r w:rsidRPr="001D41E5">
        <w:rPr>
          <w:sz w:val="72"/>
          <w:szCs w:val="72"/>
        </w:rPr>
        <w:t xml:space="preserve">nd the </w:t>
      </w:r>
      <w:r>
        <w:rPr>
          <w:sz w:val="72"/>
          <w:szCs w:val="72"/>
        </w:rPr>
        <w:t>___</w:t>
      </w:r>
      <w:r w:rsidRPr="001D41E5">
        <w:rPr>
          <w:sz w:val="72"/>
          <w:szCs w:val="72"/>
        </w:rPr>
        <w:t xml:space="preserve"> </w:t>
      </w:r>
      <w:r w:rsidR="003857DE">
        <w:rPr>
          <w:sz w:val="72"/>
          <w:szCs w:val="72"/>
        </w:rPr>
        <w:t>__</w:t>
      </w:r>
      <w:r w:rsidRPr="001D41E5">
        <w:rPr>
          <w:sz w:val="72"/>
          <w:szCs w:val="72"/>
        </w:rPr>
        <w:t xml:space="preserve"> a </w:t>
      </w:r>
      <w:r>
        <w:rPr>
          <w:sz w:val="72"/>
          <w:szCs w:val="72"/>
        </w:rPr>
        <w:t>___</w:t>
      </w:r>
    </w:p>
    <w:tbl>
      <w:tblPr>
        <w:tblStyle w:val="TableGrid"/>
        <w:tblW w:w="9717" w:type="dxa"/>
        <w:tblLook w:val="04A0" w:firstRow="1" w:lastRow="0" w:firstColumn="1" w:lastColumn="0" w:noHBand="0" w:noVBand="1"/>
      </w:tblPr>
      <w:tblGrid>
        <w:gridCol w:w="1943"/>
        <w:gridCol w:w="1943"/>
        <w:gridCol w:w="1943"/>
        <w:gridCol w:w="1943"/>
        <w:gridCol w:w="1945"/>
      </w:tblGrid>
      <w:tr w:rsidR="00F87BFC" w14:paraId="2F6F9231" w14:textId="77777777" w:rsidTr="00441BEF">
        <w:trPr>
          <w:trHeight w:val="1252"/>
        </w:trPr>
        <w:tc>
          <w:tcPr>
            <w:tcW w:w="1943" w:type="dxa"/>
          </w:tcPr>
          <w:p w14:paraId="1376FDCF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56F399CE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5A606919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3" w:type="dxa"/>
          </w:tcPr>
          <w:p w14:paraId="3FACC83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945" w:type="dxa"/>
          </w:tcPr>
          <w:p w14:paraId="6288A6B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66483CFD" w14:textId="77777777" w:rsidR="00F87BFC" w:rsidRDefault="00F87BFC" w:rsidP="00F87BFC">
      <w:pPr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814912" behindDoc="0" locked="0" layoutInCell="1" allowOverlap="1" wp14:anchorId="5DF8E2AB" wp14:editId="301C959C">
            <wp:simplePos x="0" y="0"/>
            <wp:positionH relativeFrom="column">
              <wp:posOffset>3376596</wp:posOffset>
            </wp:positionH>
            <wp:positionV relativeFrom="paragraph">
              <wp:posOffset>200025</wp:posOffset>
            </wp:positionV>
            <wp:extent cx="647700" cy="619125"/>
            <wp:effectExtent l="0" t="0" r="0" b="9525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813888" behindDoc="0" locked="0" layoutInCell="1" allowOverlap="1" wp14:anchorId="53A45331" wp14:editId="6218709D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1058779" cy="669840"/>
            <wp:effectExtent l="0" t="0" r="8255" b="0"/>
            <wp:wrapNone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90336" behindDoc="0" locked="0" layoutInCell="1" allowOverlap="1" wp14:anchorId="5EA533DD" wp14:editId="02C396A8">
            <wp:simplePos x="0" y="0"/>
            <wp:positionH relativeFrom="margin">
              <wp:posOffset>1819275</wp:posOffset>
            </wp:positionH>
            <wp:positionV relativeFrom="paragraph">
              <wp:posOffset>10160</wp:posOffset>
            </wp:positionV>
            <wp:extent cx="552450" cy="533400"/>
            <wp:effectExtent l="0" t="0" r="0" b="0"/>
            <wp:wrapNone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20" t="58612" r="5063" b="27991"/>
                    <a:stretch/>
                  </pic:blipFill>
                  <pic:spPr bwMode="auto">
                    <a:xfrm>
                      <a:off x="0" y="0"/>
                      <a:ext cx="55245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5891EB" w14:textId="0B654C00" w:rsidR="00F87BFC" w:rsidRDefault="00F87BFC" w:rsidP="00F87BFC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805696" behindDoc="0" locked="0" layoutInCell="1" allowOverlap="1" wp14:anchorId="247757B1" wp14:editId="116BDEAC">
            <wp:simplePos x="0" y="0"/>
            <wp:positionH relativeFrom="column">
              <wp:posOffset>2944161</wp:posOffset>
            </wp:positionH>
            <wp:positionV relativeFrom="paragraph">
              <wp:posOffset>1238217</wp:posOffset>
            </wp:positionV>
            <wp:extent cx="857818" cy="729146"/>
            <wp:effectExtent l="0" t="0" r="0" b="0"/>
            <wp:wrapNone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 xml:space="preserve">____ </w:t>
      </w:r>
      <w:r w:rsidR="003857DE">
        <w:rPr>
          <w:sz w:val="72"/>
          <w:szCs w:val="72"/>
        </w:rPr>
        <w:t>____</w:t>
      </w:r>
      <w:r>
        <w:rPr>
          <w:sz w:val="72"/>
          <w:szCs w:val="72"/>
        </w:rPr>
        <w:t xml:space="preserve"> 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87BFC" w14:paraId="4CF999E9" w14:textId="77777777" w:rsidTr="00441BEF">
        <w:tc>
          <w:tcPr>
            <w:tcW w:w="3005" w:type="dxa"/>
          </w:tcPr>
          <w:p w14:paraId="6CE2E6AB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57B82987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4F1E002D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1E925823" w14:textId="77777777" w:rsidR="00F87BFC" w:rsidRDefault="00F87BFC" w:rsidP="00F87BFC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824128" behindDoc="0" locked="0" layoutInCell="1" allowOverlap="1" wp14:anchorId="724A2DE5" wp14:editId="22CF99FD">
            <wp:simplePos x="0" y="0"/>
            <wp:positionH relativeFrom="column">
              <wp:posOffset>3962400</wp:posOffset>
            </wp:positionH>
            <wp:positionV relativeFrom="paragraph">
              <wp:posOffset>21590</wp:posOffset>
            </wp:positionV>
            <wp:extent cx="903938" cy="577516"/>
            <wp:effectExtent l="0" t="0" r="0" b="0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03938" cy="577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72"/>
          <w:szCs w:val="72"/>
        </w:rPr>
        <w:drawing>
          <wp:anchor distT="0" distB="0" distL="114300" distR="114300" simplePos="0" relativeHeight="251823104" behindDoc="0" locked="0" layoutInCell="1" allowOverlap="1" wp14:anchorId="115332B0" wp14:editId="3FCC511F">
            <wp:simplePos x="0" y="0"/>
            <wp:positionH relativeFrom="column">
              <wp:posOffset>1104900</wp:posOffset>
            </wp:positionH>
            <wp:positionV relativeFrom="paragraph">
              <wp:posOffset>-6985</wp:posOffset>
            </wp:positionV>
            <wp:extent cx="459740" cy="721360"/>
            <wp:effectExtent l="0" t="0" r="0" b="2540"/>
            <wp:wrapNone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04672" behindDoc="0" locked="0" layoutInCell="1" allowOverlap="1" wp14:anchorId="1C50DB2B" wp14:editId="64F4D058">
            <wp:simplePos x="0" y="0"/>
            <wp:positionH relativeFrom="column">
              <wp:posOffset>2381250</wp:posOffset>
            </wp:positionH>
            <wp:positionV relativeFrom="paragraph">
              <wp:posOffset>29811</wp:posOffset>
            </wp:positionV>
            <wp:extent cx="695325" cy="371475"/>
            <wp:effectExtent l="0" t="0" r="9525" b="9525"/>
            <wp:wrapNone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4BFE0B" w14:textId="629E4671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__ the </w:t>
      </w:r>
      <w:r w:rsidR="003857DE">
        <w:rPr>
          <w:sz w:val="72"/>
          <w:szCs w:val="72"/>
        </w:rPr>
        <w:t>___</w:t>
      </w:r>
      <w:r>
        <w:rPr>
          <w:sz w:val="72"/>
          <w:szCs w:val="72"/>
        </w:rPr>
        <w:t xml:space="preserve"> ___ bu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87BFC" w14:paraId="5F157754" w14:textId="77777777" w:rsidTr="00441BEF">
        <w:tc>
          <w:tcPr>
            <w:tcW w:w="1803" w:type="dxa"/>
          </w:tcPr>
          <w:p w14:paraId="515DE933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AC83773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E03FC2A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49ED926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3A1552C7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558FC5F4" w14:textId="77777777" w:rsidR="00F87BFC" w:rsidRDefault="00F87BFC" w:rsidP="00F87BFC">
      <w:pPr>
        <w:jc w:val="center"/>
        <w:rPr>
          <w:sz w:val="72"/>
          <w:szCs w:val="72"/>
        </w:rPr>
      </w:pPr>
      <w:r w:rsidRPr="009A4FA1">
        <w:rPr>
          <w:noProof/>
          <w:sz w:val="72"/>
          <w:szCs w:val="72"/>
        </w:rPr>
        <w:drawing>
          <wp:anchor distT="0" distB="0" distL="114300" distR="114300" simplePos="0" relativeHeight="251816960" behindDoc="0" locked="0" layoutInCell="1" allowOverlap="1" wp14:anchorId="1EE9A400" wp14:editId="04455A49">
            <wp:simplePos x="0" y="0"/>
            <wp:positionH relativeFrom="column">
              <wp:posOffset>3521710</wp:posOffset>
            </wp:positionH>
            <wp:positionV relativeFrom="paragraph">
              <wp:posOffset>-321945</wp:posOffset>
            </wp:positionV>
            <wp:extent cx="528955" cy="1041879"/>
            <wp:effectExtent l="0" t="0" r="4445" b="6350"/>
            <wp:wrapNone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55" cy="10418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4FA1">
        <w:rPr>
          <w:noProof/>
          <w:sz w:val="72"/>
          <w:szCs w:val="72"/>
        </w:rPr>
        <w:drawing>
          <wp:inline distT="0" distB="0" distL="0" distR="0" wp14:anchorId="73A56487" wp14:editId="2B0E9039">
            <wp:extent cx="562053" cy="371527"/>
            <wp:effectExtent l="0" t="0" r="0" b="952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05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4FA1">
        <w:rPr>
          <w:noProof/>
          <w:sz w:val="72"/>
          <w:szCs w:val="72"/>
        </w:rPr>
        <w:drawing>
          <wp:anchor distT="0" distB="0" distL="114300" distR="114300" simplePos="0" relativeHeight="251815936" behindDoc="0" locked="0" layoutInCell="1" allowOverlap="1" wp14:anchorId="68BF93E0" wp14:editId="1898E8EC">
            <wp:simplePos x="0" y="0"/>
            <wp:positionH relativeFrom="column">
              <wp:posOffset>4330833</wp:posOffset>
            </wp:positionH>
            <wp:positionV relativeFrom="paragraph">
              <wp:posOffset>36830</wp:posOffset>
            </wp:positionV>
            <wp:extent cx="647790" cy="523948"/>
            <wp:effectExtent l="0" t="0" r="0" b="9525"/>
            <wp:wrapNone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AA05D3" w14:textId="18C1CEFE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With the ____ </w:t>
      </w:r>
      <w:r w:rsidR="003857DE">
        <w:rPr>
          <w:sz w:val="72"/>
          <w:szCs w:val="72"/>
        </w:rPr>
        <w:t>____</w:t>
      </w:r>
      <w:r>
        <w:rPr>
          <w:sz w:val="72"/>
          <w:szCs w:val="72"/>
        </w:rPr>
        <w:t xml:space="preserve"> 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87BFC" w14:paraId="0BD71C93" w14:textId="77777777" w:rsidTr="00441BEF">
        <w:tc>
          <w:tcPr>
            <w:tcW w:w="1803" w:type="dxa"/>
          </w:tcPr>
          <w:p w14:paraId="20AE1D83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52AEE45C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1A7B78FD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0DDD340A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7A222AF6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566FFAF5" w14:textId="77777777" w:rsidR="00F87BFC" w:rsidRDefault="00F87BFC" w:rsidP="00F87BFC">
      <w:pPr>
        <w:jc w:val="center"/>
        <w:rPr>
          <w:sz w:val="72"/>
          <w:szCs w:val="72"/>
        </w:rPr>
      </w:pPr>
    </w:p>
    <w:p w14:paraId="20FB74C1" w14:textId="77777777" w:rsidR="00F87BFC" w:rsidRDefault="00F87BFC" w:rsidP="00F87BFC">
      <w:pPr>
        <w:jc w:val="center"/>
        <w:rPr>
          <w:sz w:val="72"/>
          <w:szCs w:val="72"/>
        </w:rPr>
      </w:pPr>
    </w:p>
    <w:p w14:paraId="69BACB3B" w14:textId="6F69338E" w:rsidR="00F87BFC" w:rsidRDefault="00F87BFC" w:rsidP="00F87BFC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801600" behindDoc="0" locked="0" layoutInCell="1" allowOverlap="1" wp14:anchorId="3D2C5278" wp14:editId="686489ED">
            <wp:simplePos x="0" y="0"/>
            <wp:positionH relativeFrom="margin">
              <wp:posOffset>4143375</wp:posOffset>
            </wp:positionH>
            <wp:positionV relativeFrom="paragraph">
              <wp:posOffset>-609600</wp:posOffset>
            </wp:positionV>
            <wp:extent cx="533400" cy="609600"/>
            <wp:effectExtent l="0" t="0" r="0" b="0"/>
            <wp:wrapNone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5" r="-1" b="84149"/>
                    <a:stretch/>
                  </pic:blipFill>
                  <pic:spPr bwMode="auto">
                    <a:xfrm>
                      <a:off x="0" y="0"/>
                      <a:ext cx="533400" cy="60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97504" behindDoc="0" locked="0" layoutInCell="1" allowOverlap="1" wp14:anchorId="740C3C1C" wp14:editId="146AF769">
            <wp:simplePos x="0" y="0"/>
            <wp:positionH relativeFrom="margin">
              <wp:align>center</wp:align>
            </wp:positionH>
            <wp:positionV relativeFrom="paragraph">
              <wp:posOffset>-462280</wp:posOffset>
            </wp:positionV>
            <wp:extent cx="895350" cy="590550"/>
            <wp:effectExtent l="0" t="0" r="0" b="0"/>
            <wp:wrapNone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60" b="57627"/>
                    <a:stretch/>
                  </pic:blipFill>
                  <pic:spPr bwMode="auto">
                    <a:xfrm>
                      <a:off x="0" y="0"/>
                      <a:ext cx="89535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72"/>
          <w:szCs w:val="72"/>
        </w:rPr>
        <w:t xml:space="preserve">and ___ </w:t>
      </w:r>
      <w:r w:rsidR="003857DE">
        <w:rPr>
          <w:sz w:val="72"/>
          <w:szCs w:val="72"/>
        </w:rPr>
        <w:t>_______</w:t>
      </w:r>
      <w:r>
        <w:rPr>
          <w:sz w:val="72"/>
          <w:szCs w:val="72"/>
        </w:rPr>
        <w:t xml:space="preserve"> 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87BFC" w14:paraId="07469442" w14:textId="77777777" w:rsidTr="00441BEF">
        <w:tc>
          <w:tcPr>
            <w:tcW w:w="2254" w:type="dxa"/>
          </w:tcPr>
          <w:p w14:paraId="3E137C56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0C95CA49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697DFA3B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2254" w:type="dxa"/>
          </w:tcPr>
          <w:p w14:paraId="20F58D9D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39B261BF" w14:textId="77777777" w:rsidR="00F87BFC" w:rsidRDefault="00F87BFC" w:rsidP="00F87BFC">
      <w:pPr>
        <w:jc w:val="center"/>
        <w:rPr>
          <w:sz w:val="72"/>
          <w:szCs w:val="72"/>
        </w:rPr>
      </w:pPr>
    </w:p>
    <w:p w14:paraId="0B5CB7F4" w14:textId="77777777" w:rsidR="00F87BFC" w:rsidRDefault="00F87BFC" w:rsidP="00F87BFC">
      <w:pPr>
        <w:jc w:val="center"/>
        <w:rPr>
          <w:sz w:val="72"/>
          <w:szCs w:val="72"/>
        </w:rPr>
      </w:pPr>
      <w:r w:rsidRPr="00595D69">
        <w:rPr>
          <w:noProof/>
        </w:rPr>
        <w:drawing>
          <wp:anchor distT="0" distB="0" distL="114300" distR="114300" simplePos="0" relativeHeight="251809792" behindDoc="0" locked="0" layoutInCell="1" allowOverlap="1" wp14:anchorId="66A226B9" wp14:editId="75B46E28">
            <wp:simplePos x="0" y="0"/>
            <wp:positionH relativeFrom="column">
              <wp:posOffset>3412457</wp:posOffset>
            </wp:positionH>
            <wp:positionV relativeFrom="paragraph">
              <wp:posOffset>62230</wp:posOffset>
            </wp:positionV>
            <wp:extent cx="647700" cy="619125"/>
            <wp:effectExtent l="0" t="0" r="0" b="9525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808768" behindDoc="0" locked="0" layoutInCell="1" allowOverlap="1" wp14:anchorId="25F2E467" wp14:editId="7230FE3C">
            <wp:simplePos x="0" y="0"/>
            <wp:positionH relativeFrom="margin">
              <wp:align>center</wp:align>
            </wp:positionH>
            <wp:positionV relativeFrom="paragraph">
              <wp:posOffset>10995</wp:posOffset>
            </wp:positionV>
            <wp:extent cx="1058779" cy="669840"/>
            <wp:effectExtent l="0" t="0" r="8255" b="0"/>
            <wp:wrapNone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00576" behindDoc="0" locked="0" layoutInCell="1" allowOverlap="1" wp14:anchorId="5C963430" wp14:editId="095D00F7">
            <wp:simplePos x="0" y="0"/>
            <wp:positionH relativeFrom="column">
              <wp:posOffset>1795713</wp:posOffset>
            </wp:positionH>
            <wp:positionV relativeFrom="paragraph">
              <wp:posOffset>146518</wp:posOffset>
            </wp:positionV>
            <wp:extent cx="561975" cy="447675"/>
            <wp:effectExtent l="0" t="0" r="9525" b="9525"/>
            <wp:wrapNone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68" b="56177"/>
                    <a:stretch/>
                  </pic:blipFill>
                  <pic:spPr bwMode="auto">
                    <a:xfrm>
                      <a:off x="0" y="0"/>
                      <a:ext cx="561975" cy="44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9BDC4" w14:textId="4825A711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____ </w:t>
      </w:r>
      <w:r w:rsidR="003857DE">
        <w:rPr>
          <w:sz w:val="72"/>
          <w:szCs w:val="72"/>
        </w:rPr>
        <w:t>____</w:t>
      </w:r>
      <w:r>
        <w:rPr>
          <w:sz w:val="72"/>
          <w:szCs w:val="72"/>
        </w:rPr>
        <w:t xml:space="preserve"> 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87BFC" w14:paraId="0E9F438D" w14:textId="77777777" w:rsidTr="00441BEF">
        <w:tc>
          <w:tcPr>
            <w:tcW w:w="3005" w:type="dxa"/>
          </w:tcPr>
          <w:p w14:paraId="33C1F5E6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5" w:type="dxa"/>
          </w:tcPr>
          <w:p w14:paraId="33034F66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3006" w:type="dxa"/>
          </w:tcPr>
          <w:p w14:paraId="2109C38A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EEF3777" w14:textId="77777777" w:rsidR="00F87BFC" w:rsidRDefault="00F87BFC" w:rsidP="00F87BFC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drawing>
          <wp:anchor distT="0" distB="0" distL="114300" distR="114300" simplePos="0" relativeHeight="251826176" behindDoc="0" locked="0" layoutInCell="1" allowOverlap="1" wp14:anchorId="4FFAA9F1" wp14:editId="5E5674D1">
            <wp:simplePos x="0" y="0"/>
            <wp:positionH relativeFrom="column">
              <wp:posOffset>1162050</wp:posOffset>
            </wp:positionH>
            <wp:positionV relativeFrom="paragraph">
              <wp:posOffset>21590</wp:posOffset>
            </wp:positionV>
            <wp:extent cx="459740" cy="721360"/>
            <wp:effectExtent l="0" t="0" r="0" b="2540"/>
            <wp:wrapNone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" cy="72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07744" behindDoc="0" locked="0" layoutInCell="1" allowOverlap="1" wp14:anchorId="35CC4FD7" wp14:editId="7A1FC3BE">
            <wp:simplePos x="0" y="0"/>
            <wp:positionH relativeFrom="column">
              <wp:posOffset>3117082</wp:posOffset>
            </wp:positionH>
            <wp:positionV relativeFrom="paragraph">
              <wp:posOffset>50298</wp:posOffset>
            </wp:positionV>
            <wp:extent cx="857818" cy="729146"/>
            <wp:effectExtent l="0" t="0" r="0" b="0"/>
            <wp:wrapNone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06720" behindDoc="0" locked="0" layoutInCell="1" allowOverlap="1" wp14:anchorId="2FA54BA8" wp14:editId="73543AC7">
            <wp:simplePos x="0" y="0"/>
            <wp:positionH relativeFrom="column">
              <wp:posOffset>2365776</wp:posOffset>
            </wp:positionH>
            <wp:positionV relativeFrom="paragraph">
              <wp:posOffset>346410</wp:posOffset>
            </wp:positionV>
            <wp:extent cx="695325" cy="371475"/>
            <wp:effectExtent l="0" t="0" r="9525" b="9525"/>
            <wp:wrapNone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94"/>
                    <a:stretch/>
                  </pic:blipFill>
                  <pic:spPr bwMode="auto">
                    <a:xfrm>
                      <a:off x="0" y="0"/>
                      <a:ext cx="695325" cy="37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2F8F66" w14:textId="1401B590" w:rsidR="00F87BFC" w:rsidRDefault="003857DE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>__</w:t>
      </w:r>
      <w:r w:rsidR="00F87BFC">
        <w:rPr>
          <w:sz w:val="72"/>
          <w:szCs w:val="72"/>
        </w:rPr>
        <w:t xml:space="preserve"> the ___ </w:t>
      </w:r>
      <w:r>
        <w:rPr>
          <w:sz w:val="72"/>
          <w:szCs w:val="72"/>
        </w:rPr>
        <w:t>___</w:t>
      </w:r>
      <w:r w:rsidR="00F87BFC">
        <w:rPr>
          <w:sz w:val="72"/>
          <w:szCs w:val="72"/>
        </w:rPr>
        <w:t xml:space="preserve"> </w:t>
      </w:r>
      <w:r>
        <w:rPr>
          <w:sz w:val="72"/>
          <w:szCs w:val="72"/>
        </w:rPr>
        <w:t>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87BFC" w14:paraId="6F280D04" w14:textId="77777777" w:rsidTr="00441BEF">
        <w:tc>
          <w:tcPr>
            <w:tcW w:w="1803" w:type="dxa"/>
          </w:tcPr>
          <w:p w14:paraId="5D9CF44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9531DEE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34B015C5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3" w:type="dxa"/>
          </w:tcPr>
          <w:p w14:paraId="623FE607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804" w:type="dxa"/>
          </w:tcPr>
          <w:p w14:paraId="486894FA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6E883641" w14:textId="77777777" w:rsidR="00F87BFC" w:rsidRDefault="00F87BFC" w:rsidP="00F87BFC">
      <w:pPr>
        <w:jc w:val="center"/>
        <w:rPr>
          <w:sz w:val="72"/>
          <w:szCs w:val="72"/>
        </w:rPr>
      </w:pPr>
      <w:r w:rsidRPr="006D74CE">
        <w:rPr>
          <w:noProof/>
        </w:rPr>
        <w:drawing>
          <wp:anchor distT="0" distB="0" distL="114300" distR="114300" simplePos="0" relativeHeight="251811840" behindDoc="0" locked="0" layoutInCell="1" allowOverlap="1" wp14:anchorId="015FE0D4" wp14:editId="5640D44B">
            <wp:simplePos x="0" y="0"/>
            <wp:positionH relativeFrom="margin">
              <wp:posOffset>2362200</wp:posOffset>
            </wp:positionH>
            <wp:positionV relativeFrom="paragraph">
              <wp:posOffset>5080</wp:posOffset>
            </wp:positionV>
            <wp:extent cx="719153" cy="750570"/>
            <wp:effectExtent l="0" t="0" r="5080" b="0"/>
            <wp:wrapNone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48" b="85406"/>
                    <a:stretch/>
                  </pic:blipFill>
                  <pic:spPr bwMode="auto">
                    <a:xfrm>
                      <a:off x="0" y="0"/>
                      <a:ext cx="719153" cy="750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812864" behindDoc="0" locked="0" layoutInCell="1" allowOverlap="1" wp14:anchorId="101D32B1" wp14:editId="4B2E6F64">
            <wp:simplePos x="0" y="0"/>
            <wp:positionH relativeFrom="column">
              <wp:posOffset>3215239</wp:posOffset>
            </wp:positionH>
            <wp:positionV relativeFrom="paragraph">
              <wp:posOffset>93211</wp:posOffset>
            </wp:positionV>
            <wp:extent cx="857818" cy="729146"/>
            <wp:effectExtent l="0" t="0" r="0" b="0"/>
            <wp:wrapNone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848"/>
                    <a:stretch/>
                  </pic:blipFill>
                  <pic:spPr bwMode="auto">
                    <a:xfrm flipH="1">
                      <a:off x="0" y="0"/>
                      <a:ext cx="857818" cy="729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5D69">
        <w:rPr>
          <w:noProof/>
        </w:rPr>
        <w:drawing>
          <wp:anchor distT="0" distB="0" distL="114300" distR="114300" simplePos="0" relativeHeight="251810816" behindDoc="0" locked="0" layoutInCell="1" allowOverlap="1" wp14:anchorId="4F7426EB" wp14:editId="3605EC2C">
            <wp:simplePos x="0" y="0"/>
            <wp:positionH relativeFrom="margin">
              <wp:posOffset>969979</wp:posOffset>
            </wp:positionH>
            <wp:positionV relativeFrom="paragraph">
              <wp:posOffset>45185</wp:posOffset>
            </wp:positionV>
            <wp:extent cx="1058779" cy="669840"/>
            <wp:effectExtent l="0" t="0" r="8255" b="0"/>
            <wp:wrapNone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779" cy="66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95456" behindDoc="0" locked="0" layoutInCell="1" allowOverlap="1" wp14:anchorId="1C4235EB" wp14:editId="331B3B5C">
            <wp:simplePos x="0" y="0"/>
            <wp:positionH relativeFrom="column">
              <wp:posOffset>4160420</wp:posOffset>
            </wp:positionH>
            <wp:positionV relativeFrom="paragraph">
              <wp:posOffset>54209</wp:posOffset>
            </wp:positionV>
            <wp:extent cx="523875" cy="561975"/>
            <wp:effectExtent l="0" t="0" r="9525" b="9525"/>
            <wp:wrapNone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41" r="6779" b="26806"/>
                    <a:stretch/>
                  </pic:blipFill>
                  <pic:spPr bwMode="auto">
                    <a:xfrm>
                      <a:off x="0" y="0"/>
                      <a:ext cx="523875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9659B7" w14:textId="156B7C86" w:rsidR="00F87BFC" w:rsidRDefault="003857DE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>____</w:t>
      </w:r>
      <w:r w:rsidR="00F87BFC">
        <w:rPr>
          <w:sz w:val="72"/>
          <w:szCs w:val="72"/>
        </w:rPr>
        <w:t xml:space="preserve"> the </w:t>
      </w:r>
      <w:r>
        <w:rPr>
          <w:sz w:val="72"/>
          <w:szCs w:val="72"/>
        </w:rPr>
        <w:t>___</w:t>
      </w:r>
      <w:r w:rsidR="00F87BFC">
        <w:rPr>
          <w:sz w:val="72"/>
          <w:szCs w:val="72"/>
        </w:rPr>
        <w:t xml:space="preserve"> </w:t>
      </w:r>
      <w:r>
        <w:rPr>
          <w:sz w:val="72"/>
          <w:szCs w:val="72"/>
        </w:rPr>
        <w:t>___</w:t>
      </w:r>
      <w:r w:rsidR="00F87BFC">
        <w:rPr>
          <w:sz w:val="72"/>
          <w:szCs w:val="72"/>
        </w:rPr>
        <w:t xml:space="preserve"> 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3"/>
        <w:gridCol w:w="1503"/>
        <w:gridCol w:w="1502"/>
        <w:gridCol w:w="1502"/>
        <w:gridCol w:w="1503"/>
        <w:gridCol w:w="1503"/>
      </w:tblGrid>
      <w:tr w:rsidR="00F87BFC" w14:paraId="44802522" w14:textId="77777777" w:rsidTr="00441BEF">
        <w:tc>
          <w:tcPr>
            <w:tcW w:w="1503" w:type="dxa"/>
          </w:tcPr>
          <w:p w14:paraId="74FCB64A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1DEA3BFB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3E0BD2D7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66A466F5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4C0EB193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6ABF35CF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031D6884" w14:textId="77777777" w:rsidR="00F87BFC" w:rsidRDefault="00F87BFC" w:rsidP="00F87BFC">
      <w:pPr>
        <w:jc w:val="center"/>
        <w:rPr>
          <w:sz w:val="72"/>
          <w:szCs w:val="72"/>
        </w:rPr>
      </w:pPr>
      <w:r>
        <w:rPr>
          <w:noProof/>
          <w:sz w:val="72"/>
          <w:szCs w:val="72"/>
        </w:rPr>
        <w:lastRenderedPageBreak/>
        <w:drawing>
          <wp:anchor distT="0" distB="0" distL="114300" distR="114300" simplePos="0" relativeHeight="251825152" behindDoc="0" locked="0" layoutInCell="1" allowOverlap="1" wp14:anchorId="36C0FABC" wp14:editId="245FCE9F">
            <wp:simplePos x="0" y="0"/>
            <wp:positionH relativeFrom="column">
              <wp:posOffset>3057525</wp:posOffset>
            </wp:positionH>
            <wp:positionV relativeFrom="paragraph">
              <wp:posOffset>64770</wp:posOffset>
            </wp:positionV>
            <wp:extent cx="1054735" cy="670560"/>
            <wp:effectExtent l="0" t="0" r="0" b="0"/>
            <wp:wrapNone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D74CE">
        <w:rPr>
          <w:noProof/>
        </w:rPr>
        <w:drawing>
          <wp:anchor distT="0" distB="0" distL="114300" distR="114300" simplePos="0" relativeHeight="251794432" behindDoc="0" locked="0" layoutInCell="1" allowOverlap="1" wp14:anchorId="0A8678D1" wp14:editId="63D58F3D">
            <wp:simplePos x="0" y="0"/>
            <wp:positionH relativeFrom="column">
              <wp:posOffset>1942465</wp:posOffset>
            </wp:positionH>
            <wp:positionV relativeFrom="paragraph">
              <wp:posOffset>121920</wp:posOffset>
            </wp:positionV>
            <wp:extent cx="1138936" cy="638810"/>
            <wp:effectExtent l="0" t="0" r="4445" b="8890"/>
            <wp:wrapNone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90" t="89977" r="3390" b="699"/>
                    <a:stretch/>
                  </pic:blipFill>
                  <pic:spPr bwMode="auto">
                    <a:xfrm>
                      <a:off x="0" y="0"/>
                      <a:ext cx="1138936" cy="638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6219">
        <w:rPr>
          <w:noProof/>
          <w:sz w:val="72"/>
          <w:szCs w:val="72"/>
        </w:rPr>
        <w:drawing>
          <wp:anchor distT="0" distB="0" distL="114300" distR="114300" simplePos="0" relativeHeight="251820032" behindDoc="0" locked="0" layoutInCell="1" allowOverlap="1" wp14:anchorId="12E50289" wp14:editId="769F0068">
            <wp:simplePos x="0" y="0"/>
            <wp:positionH relativeFrom="column">
              <wp:posOffset>4345940</wp:posOffset>
            </wp:positionH>
            <wp:positionV relativeFrom="paragraph">
              <wp:posOffset>123825</wp:posOffset>
            </wp:positionV>
            <wp:extent cx="514350" cy="581025"/>
            <wp:effectExtent l="0" t="0" r="0" b="9525"/>
            <wp:wrapNone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3F374B" w14:textId="50439C72" w:rsidR="00F87BFC" w:rsidRDefault="00F87BFC" w:rsidP="00F87BFC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And the </w:t>
      </w:r>
      <w:r w:rsidR="003857DE">
        <w:rPr>
          <w:sz w:val="72"/>
          <w:szCs w:val="72"/>
        </w:rPr>
        <w:t>___</w:t>
      </w:r>
      <w:r>
        <w:rPr>
          <w:sz w:val="72"/>
          <w:szCs w:val="72"/>
        </w:rPr>
        <w:t xml:space="preserve"> </w:t>
      </w:r>
      <w:r w:rsidR="003857DE">
        <w:rPr>
          <w:sz w:val="72"/>
          <w:szCs w:val="72"/>
        </w:rPr>
        <w:t>____</w:t>
      </w:r>
      <w:r>
        <w:rPr>
          <w:sz w:val="72"/>
          <w:szCs w:val="72"/>
        </w:rPr>
        <w:t xml:space="preserve"> a ___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F87BFC" w14:paraId="2EA6762A" w14:textId="77777777" w:rsidTr="00441BEF">
        <w:tc>
          <w:tcPr>
            <w:tcW w:w="1502" w:type="dxa"/>
          </w:tcPr>
          <w:p w14:paraId="0638F997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2" w:type="dxa"/>
          </w:tcPr>
          <w:p w14:paraId="52CBC8F5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6EE93432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0384502A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06040140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  <w:tc>
          <w:tcPr>
            <w:tcW w:w="1503" w:type="dxa"/>
          </w:tcPr>
          <w:p w14:paraId="62B0AB3F" w14:textId="77777777" w:rsidR="00F87BFC" w:rsidRDefault="00F87BFC" w:rsidP="00441BEF">
            <w:pPr>
              <w:jc w:val="center"/>
              <w:rPr>
                <w:sz w:val="72"/>
                <w:szCs w:val="72"/>
              </w:rPr>
            </w:pPr>
          </w:p>
        </w:tc>
      </w:tr>
    </w:tbl>
    <w:p w14:paraId="431000C6" w14:textId="77777777" w:rsidR="00F87BFC" w:rsidRDefault="00F87BFC" w:rsidP="00F87BFC">
      <w:pPr>
        <w:jc w:val="center"/>
        <w:rPr>
          <w:sz w:val="72"/>
          <w:szCs w:val="72"/>
        </w:rPr>
      </w:pPr>
    </w:p>
    <w:p w14:paraId="418A104A" w14:textId="77777777" w:rsidR="00F87BFC" w:rsidRPr="001D41E5" w:rsidRDefault="00F87BFC" w:rsidP="00F87BFC">
      <w:pPr>
        <w:rPr>
          <w:sz w:val="72"/>
          <w:szCs w:val="72"/>
        </w:rPr>
      </w:pPr>
    </w:p>
    <w:sectPr w:rsidR="00F87BFC" w:rsidRPr="001D41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3E41F2D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9" type="#_x0000_t75" style="width:55.5pt;height:304.5pt;visibility:visible;mso-wrap-style:square" o:bullet="t">
        <v:imagedata r:id="rId1" o:title="" croptop="18240f" cropbottom="39063f"/>
      </v:shape>
    </w:pict>
  </w:numPicBullet>
  <w:numPicBullet w:numPicBulletId="1">
    <w:pict>
      <v:shape id="Picture 1" o:spid="_x0000_i1220" type="#_x0000_t75" style="width:60pt;height:313.5pt;visibility:visible;mso-wrap-style:square" o:bullet="t">
        <v:imagedata r:id="rId2" o:title="" cropbottom="55972f" cropright="18250f"/>
      </v:shape>
    </w:pict>
  </w:numPicBullet>
  <w:abstractNum w:abstractNumId="0" w15:restartNumberingAfterBreak="0">
    <w:nsid w:val="44E13197"/>
    <w:multiLevelType w:val="hybridMultilevel"/>
    <w:tmpl w:val="55B0A578"/>
    <w:lvl w:ilvl="0" w:tplc="6F1AD29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F2C3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5504C6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E2E08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008D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89EA8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9C4F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40A3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9DCD8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DYzNjAyNjG2NDFS0lEKTi0uzszPAykwrgUAwt4g9CwAAAA="/>
  </w:docVars>
  <w:rsids>
    <w:rsidRoot w:val="001D41E5"/>
    <w:rsid w:val="001D41E5"/>
    <w:rsid w:val="003857DE"/>
    <w:rsid w:val="003C6A46"/>
    <w:rsid w:val="003C7A46"/>
    <w:rsid w:val="00595D69"/>
    <w:rsid w:val="006D6A20"/>
    <w:rsid w:val="006D74CE"/>
    <w:rsid w:val="00716219"/>
    <w:rsid w:val="00831E66"/>
    <w:rsid w:val="009955AC"/>
    <w:rsid w:val="009A4FA1"/>
    <w:rsid w:val="00A74621"/>
    <w:rsid w:val="00BF59D9"/>
    <w:rsid w:val="00DE2F75"/>
    <w:rsid w:val="00F8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4809906"/>
  <w15:chartTrackingRefBased/>
  <w15:docId w15:val="{0060F58F-6FB0-4806-A5C8-E2B59463A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4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74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11.png"/><Relationship Id="rId18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9.png"/><Relationship Id="rId7" Type="http://schemas.openxmlformats.org/officeDocument/2006/relationships/image" Target="media/image5.png"/><Relationship Id="rId12" Type="http://schemas.openxmlformats.org/officeDocument/2006/relationships/image" Target="media/image10.png"/><Relationship Id="rId17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14.png"/><Relationship Id="rId20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image" Target="media/image4.png"/><Relationship Id="rId11" Type="http://schemas.openxmlformats.org/officeDocument/2006/relationships/image" Target="media/image9.png"/><Relationship Id="rId5" Type="http://schemas.openxmlformats.org/officeDocument/2006/relationships/image" Target="media/image3.png"/><Relationship Id="rId15" Type="http://schemas.openxmlformats.org/officeDocument/2006/relationships/image" Target="media/image13.png"/><Relationship Id="rId23" Type="http://schemas.openxmlformats.org/officeDocument/2006/relationships/theme" Target="theme/theme1.xml"/><Relationship Id="rId10" Type="http://schemas.openxmlformats.org/officeDocument/2006/relationships/image" Target="media/image8.png"/><Relationship Id="rId19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image" Target="media/image7.png"/><Relationship Id="rId14" Type="http://schemas.openxmlformats.org/officeDocument/2006/relationships/image" Target="media/image12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9</TotalTime>
  <Pages>14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el Salih</dc:creator>
  <cp:keywords/>
  <dc:description/>
  <cp:lastModifiedBy>Tanyel Salih</cp:lastModifiedBy>
  <cp:revision>6</cp:revision>
  <dcterms:created xsi:type="dcterms:W3CDTF">2020-04-18T20:00:00Z</dcterms:created>
  <dcterms:modified xsi:type="dcterms:W3CDTF">2020-04-28T17:28:00Z</dcterms:modified>
</cp:coreProperties>
</file>